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00CF8" w14:textId="588C9E9A" w:rsidR="007519CB" w:rsidRPr="007519CB" w:rsidRDefault="007519CB" w:rsidP="007519CB">
      <w:pPr>
        <w:shd w:val="clear" w:color="auto" w:fill="4472C4" w:themeFill="accent1"/>
        <w:jc w:val="center"/>
        <w:rPr>
          <w:b/>
          <w:bCs/>
          <w:color w:val="FFFFFF" w:themeColor="background1"/>
          <w:sz w:val="48"/>
          <w:szCs w:val="48"/>
        </w:rPr>
      </w:pPr>
      <w:r w:rsidRPr="007519CB">
        <w:rPr>
          <w:b/>
          <w:bCs/>
          <w:color w:val="FFFFFF" w:themeColor="background1"/>
          <w:sz w:val="48"/>
          <w:szCs w:val="48"/>
        </w:rPr>
        <w:t>Digital Design and Computer Organization</w:t>
      </w:r>
    </w:p>
    <w:p w14:paraId="083737E2" w14:textId="37D0A6E9" w:rsidR="007519CB" w:rsidRPr="007519CB" w:rsidRDefault="007519CB" w:rsidP="007519CB">
      <w:pPr>
        <w:shd w:val="clear" w:color="auto" w:fill="4472C4" w:themeFill="accent1"/>
        <w:jc w:val="center"/>
        <w:rPr>
          <w:color w:val="FFFFFF" w:themeColor="background1"/>
          <w:sz w:val="36"/>
          <w:szCs w:val="36"/>
        </w:rPr>
      </w:pPr>
      <w:r w:rsidRPr="007519CB">
        <w:rPr>
          <w:color w:val="FFFFFF" w:themeColor="background1"/>
          <w:sz w:val="36"/>
          <w:szCs w:val="36"/>
        </w:rPr>
        <w:t>Semester 2, 2023</w:t>
      </w:r>
    </w:p>
    <w:p w14:paraId="726BCFE8" w14:textId="49A17457" w:rsidR="007519CB" w:rsidRPr="007519CB" w:rsidRDefault="007519CB" w:rsidP="007519CB">
      <w:pPr>
        <w:shd w:val="clear" w:color="auto" w:fill="4472C4" w:themeFill="accent1"/>
        <w:jc w:val="center"/>
        <w:rPr>
          <w:i/>
          <w:iCs/>
          <w:color w:val="FFFFFF" w:themeColor="background1"/>
          <w:sz w:val="36"/>
          <w:szCs w:val="36"/>
        </w:rPr>
      </w:pPr>
      <w:r w:rsidRPr="007519CB">
        <w:rPr>
          <w:i/>
          <w:iCs/>
          <w:color w:val="FFFFFF" w:themeColor="background1"/>
          <w:sz w:val="36"/>
          <w:szCs w:val="36"/>
        </w:rPr>
        <w:t>Lab 9 &amp; 10</w:t>
      </w:r>
    </w:p>
    <w:p w14:paraId="753C895C" w14:textId="5AA01062" w:rsidR="007519CB" w:rsidRPr="007519CB" w:rsidRDefault="007519CB" w:rsidP="007519CB">
      <w:pPr>
        <w:shd w:val="clear" w:color="auto" w:fill="4472C4" w:themeFill="accent1"/>
        <w:jc w:val="center"/>
        <w:rPr>
          <w:color w:val="FFFFFF" w:themeColor="background1"/>
          <w:sz w:val="44"/>
          <w:szCs w:val="44"/>
          <w:u w:val="single"/>
        </w:rPr>
      </w:pPr>
      <w:r w:rsidRPr="007519CB">
        <w:rPr>
          <w:color w:val="FFFFFF" w:themeColor="background1"/>
          <w:sz w:val="44"/>
          <w:szCs w:val="44"/>
          <w:u w:val="single"/>
        </w:rPr>
        <w:t>Nano Processor</w:t>
      </w:r>
    </w:p>
    <w:p w14:paraId="11DCC504" w14:textId="77777777" w:rsidR="007519CB" w:rsidRDefault="007519CB" w:rsidP="007519CB">
      <w:bookmarkStart w:id="0" w:name="_Hlk134715765"/>
      <w:bookmarkEnd w:id="0"/>
    </w:p>
    <w:p w14:paraId="2E6E81AA" w14:textId="4155434F" w:rsidR="007519CB" w:rsidRPr="007519CB" w:rsidRDefault="007519CB" w:rsidP="007519CB">
      <w:p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 xml:space="preserve">Team </w:t>
      </w:r>
      <w:r w:rsidR="00EA7C4F" w:rsidRPr="007519CB">
        <w:rPr>
          <w:rFonts w:ascii="Roboto Medium" w:hAnsi="Roboto Medium"/>
          <w:sz w:val="28"/>
          <w:szCs w:val="28"/>
        </w:rPr>
        <w:t>Number</w:t>
      </w:r>
      <w:r w:rsidRPr="007519CB">
        <w:rPr>
          <w:rFonts w:ascii="Roboto Medium" w:hAnsi="Roboto Medium"/>
          <w:sz w:val="28"/>
          <w:szCs w:val="28"/>
        </w:rPr>
        <w:t>:</w:t>
      </w:r>
      <w:r w:rsidR="003343FB">
        <w:rPr>
          <w:rFonts w:ascii="Roboto Medium" w:hAnsi="Roboto Medium"/>
          <w:sz w:val="28"/>
          <w:szCs w:val="28"/>
        </w:rPr>
        <w:t xml:space="preserve"> </w:t>
      </w:r>
      <w:r w:rsidRPr="007519CB">
        <w:rPr>
          <w:rFonts w:ascii="Roboto Medium" w:hAnsi="Roboto Medium"/>
          <w:sz w:val="28"/>
          <w:szCs w:val="28"/>
        </w:rPr>
        <w:t xml:space="preserve"> 56</w:t>
      </w:r>
    </w:p>
    <w:p w14:paraId="3B13A158" w14:textId="05D52031" w:rsidR="007519CB" w:rsidRPr="007519CB" w:rsidRDefault="007519CB" w:rsidP="007519CB">
      <w:p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 xml:space="preserve">Team Members </w:t>
      </w:r>
    </w:p>
    <w:p w14:paraId="13049F2B" w14:textId="2E04AD38" w:rsidR="007519CB" w:rsidRPr="007519CB" w:rsidRDefault="007519CB" w:rsidP="007519CB">
      <w:pPr>
        <w:pStyle w:val="ListParagraph"/>
        <w:numPr>
          <w:ilvl w:val="0"/>
          <w:numId w:val="3"/>
        </w:numPr>
        <w:spacing w:after="120"/>
        <w:rPr>
          <w:rFonts w:ascii="Roboto Medium" w:hAnsi="Roboto Medium"/>
          <w:sz w:val="28"/>
          <w:szCs w:val="28"/>
        </w:rPr>
      </w:pPr>
      <w:r w:rsidRPr="007519CB">
        <w:rPr>
          <w:rFonts w:ascii="Roboto Medium" w:hAnsi="Roboto Medium"/>
          <w:sz w:val="28"/>
          <w:szCs w:val="28"/>
        </w:rPr>
        <w:t>J.P.S.A.</w:t>
      </w:r>
      <w:r w:rsidR="00F10ADF">
        <w:rPr>
          <w:rFonts w:ascii="Roboto Medium" w:hAnsi="Roboto Medium"/>
          <w:sz w:val="28"/>
          <w:szCs w:val="28"/>
        </w:rPr>
        <w:t xml:space="preserve"> </w:t>
      </w:r>
      <w:r w:rsidRPr="007519CB">
        <w:rPr>
          <w:rFonts w:ascii="Roboto Medium" w:hAnsi="Roboto Medium"/>
          <w:sz w:val="28"/>
          <w:szCs w:val="28"/>
        </w:rPr>
        <w:t>Chandrawansha – 210077D</w:t>
      </w:r>
    </w:p>
    <w:p w14:paraId="54B6741B" w14:textId="30B78110" w:rsidR="007519CB" w:rsidRPr="007519CB" w:rsidRDefault="007519CB" w:rsidP="007519CB">
      <w:pPr>
        <w:pStyle w:val="ListParagraph"/>
        <w:numPr>
          <w:ilvl w:val="0"/>
          <w:numId w:val="3"/>
        </w:numPr>
        <w:spacing w:after="120"/>
        <w:rPr>
          <w:rFonts w:ascii="Roboto Medium" w:hAnsi="Roboto Medium"/>
        </w:rPr>
      </w:pPr>
      <w:r w:rsidRPr="007519CB">
        <w:rPr>
          <w:rFonts w:ascii="Roboto Medium" w:hAnsi="Roboto Medium"/>
          <w:sz w:val="28"/>
          <w:szCs w:val="28"/>
        </w:rPr>
        <w:t>P.H.T. Dinujaya – 210134C</w:t>
      </w:r>
    </w:p>
    <w:p w14:paraId="2AABD7BE" w14:textId="77777777" w:rsidR="007519CB" w:rsidRPr="007519CB" w:rsidRDefault="007519CB" w:rsidP="007519CB">
      <w:pPr>
        <w:spacing w:after="120"/>
        <w:ind w:left="1080"/>
      </w:pPr>
    </w:p>
    <w:p w14:paraId="4D9DA56D" w14:textId="0DFA106D" w:rsidR="007519CB" w:rsidRDefault="00AB202F" w:rsidP="007519CB">
      <w:pPr>
        <w:rPr>
          <w:sz w:val="36"/>
          <w:szCs w:val="36"/>
        </w:rPr>
      </w:pPr>
      <w:r>
        <w:rPr>
          <w:sz w:val="36"/>
          <w:szCs w:val="36"/>
        </w:rPr>
        <w:t>Tasks:</w:t>
      </w:r>
    </w:p>
    <w:p w14:paraId="2B416EF2" w14:textId="514EAA46" w:rsidR="00AB202F" w:rsidRPr="00AB202F" w:rsidRDefault="00AB202F" w:rsidP="00AB202F">
      <w:pPr>
        <w:pStyle w:val="ListParagraph"/>
        <w:numPr>
          <w:ilvl w:val="0"/>
          <w:numId w:val="12"/>
        </w:numPr>
        <w:rPr>
          <w:sz w:val="36"/>
          <w:szCs w:val="36"/>
        </w:rPr>
      </w:pPr>
      <w:r>
        <w:rPr>
          <w:sz w:val="32"/>
          <w:szCs w:val="32"/>
        </w:rPr>
        <w:t>Developed the basic logic units such as D flip-flop, tri-state buffer, 4-bit register, slow clock which are needed to build other logical systems of the processor.</w:t>
      </w:r>
    </w:p>
    <w:p w14:paraId="6BF403A1" w14:textId="3AE4AB52" w:rsidR="007519CB" w:rsidRPr="007519CB" w:rsidRDefault="007519CB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velop 4-bit arithmetic unit to adding and subtracting signed integers.</w:t>
      </w:r>
    </w:p>
    <w:p w14:paraId="51D1FCB7" w14:textId="5665B97C" w:rsidR="007519CB" w:rsidRPr="00745BC0" w:rsidRDefault="00745BC0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</w:t>
      </w:r>
      <w:r w:rsidR="00AB202F">
        <w:rPr>
          <w:rFonts w:asciiTheme="minorHAnsi" w:hAnsiTheme="minorHAnsi" w:cstheme="minorHAnsi"/>
          <w:sz w:val="32"/>
          <w:szCs w:val="32"/>
        </w:rPr>
        <w:t>gn decoders to integrate into some other logical parts of the processor like register bank for register selecting and multiplexer for data selection.</w:t>
      </w:r>
    </w:p>
    <w:p w14:paraId="75BE089B" w14:textId="6624F83A" w:rsidR="00745BC0" w:rsidRPr="00A00EE7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gned various types of multiplexers by using pre-built decoders and tri-state buffers.</w:t>
      </w:r>
    </w:p>
    <w:p w14:paraId="28782330" w14:textId="0EAEBDE1" w:rsidR="00A00EE7" w:rsidRPr="00AB202F" w:rsidRDefault="00A00EE7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 xml:space="preserve">Created the program-ROM </w:t>
      </w:r>
      <w:r w:rsidR="005D5BCB">
        <w:rPr>
          <w:rFonts w:asciiTheme="minorHAnsi" w:hAnsiTheme="minorHAnsi" w:cstheme="minorHAnsi"/>
          <w:sz w:val="32"/>
          <w:szCs w:val="32"/>
        </w:rPr>
        <w:t>to</w:t>
      </w:r>
      <w:r>
        <w:rPr>
          <w:rFonts w:asciiTheme="minorHAnsi" w:hAnsiTheme="minorHAnsi" w:cstheme="minorHAnsi"/>
          <w:sz w:val="32"/>
          <w:szCs w:val="32"/>
        </w:rPr>
        <w:t xml:space="preserve"> store our assembly program in binary format.</w:t>
      </w:r>
    </w:p>
    <w:p w14:paraId="1619305F" w14:textId="75B06CB4" w:rsidR="00AB202F" w:rsidRPr="00AB202F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Designed and developed the instruction decoder of the processor.</w:t>
      </w:r>
    </w:p>
    <w:p w14:paraId="23C8AF6B" w14:textId="291C15D3" w:rsidR="00AB202F" w:rsidRPr="00745BC0" w:rsidRDefault="00AB202F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t>Assembled all the logical systems we built, to finally construct the whole Nano-processor.</w:t>
      </w:r>
    </w:p>
    <w:p w14:paraId="0F2F1E50" w14:textId="246EFF8E" w:rsidR="00745BC0" w:rsidRDefault="00745BC0" w:rsidP="00AB202F">
      <w:pPr>
        <w:pStyle w:val="Default"/>
        <w:numPr>
          <w:ilvl w:val="0"/>
          <w:numId w:val="12"/>
        </w:numPr>
      </w:pPr>
      <w:r>
        <w:rPr>
          <w:rFonts w:asciiTheme="minorHAnsi" w:hAnsiTheme="minorHAnsi" w:cstheme="minorHAnsi"/>
          <w:sz w:val="32"/>
          <w:szCs w:val="32"/>
        </w:rPr>
        <w:lastRenderedPageBreak/>
        <w:t>Test functionality of the</w:t>
      </w:r>
      <w:r w:rsidR="00AB202F">
        <w:rPr>
          <w:rFonts w:asciiTheme="minorHAnsi" w:hAnsiTheme="minorHAnsi" w:cstheme="minorHAnsi"/>
          <w:sz w:val="32"/>
          <w:szCs w:val="32"/>
        </w:rPr>
        <w:t xml:space="preserve"> various logic parts and the</w:t>
      </w:r>
      <w:r>
        <w:rPr>
          <w:rFonts w:asciiTheme="minorHAnsi" w:hAnsiTheme="minorHAnsi" w:cstheme="minorHAnsi"/>
          <w:sz w:val="32"/>
          <w:szCs w:val="32"/>
        </w:rPr>
        <w:t xml:space="preserve"> processor</w:t>
      </w:r>
      <w:r w:rsidR="00AB202F">
        <w:rPr>
          <w:rFonts w:asciiTheme="minorHAnsi" w:hAnsiTheme="minorHAnsi" w:cstheme="minorHAnsi"/>
          <w:sz w:val="32"/>
          <w:szCs w:val="32"/>
        </w:rPr>
        <w:t xml:space="preserve"> throughout series of simulations and confirm that are work fine</w:t>
      </w:r>
      <w:r>
        <w:rPr>
          <w:rFonts w:asciiTheme="minorHAnsi" w:hAnsiTheme="minorHAnsi" w:cstheme="minorHAnsi"/>
          <w:sz w:val="32"/>
          <w:szCs w:val="32"/>
        </w:rPr>
        <w:t>.</w:t>
      </w:r>
    </w:p>
    <w:p w14:paraId="0B3C196C" w14:textId="77777777" w:rsidR="007519CB" w:rsidRDefault="007519CB" w:rsidP="007519CB">
      <w:pPr>
        <w:pStyle w:val="Default"/>
      </w:pPr>
      <w:r>
        <w:t xml:space="preserve"> </w:t>
      </w:r>
    </w:p>
    <w:p w14:paraId="2A6BD8F0" w14:textId="6B75EAAE" w:rsidR="00974D06" w:rsidRPr="00B06040" w:rsidRDefault="003E7544" w:rsidP="00B06040">
      <w:pPr>
        <w:pStyle w:val="IntenseQuote"/>
        <w:rPr>
          <w:sz w:val="36"/>
          <w:szCs w:val="36"/>
        </w:rPr>
      </w:pPr>
      <w:r>
        <w:rPr>
          <w:sz w:val="36"/>
          <w:szCs w:val="36"/>
        </w:rPr>
        <w:t>Assembly Code</w:t>
      </w:r>
    </w:p>
    <w:p w14:paraId="3BF1F436" w14:textId="1625D5E3" w:rsidR="003E7544" w:rsidRDefault="00B06040" w:rsidP="00745BC0">
      <w:r>
        <w:t>Assembly instructions</w:t>
      </w:r>
    </w:p>
    <w:p w14:paraId="03F30B63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MOVI R7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0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7 &lt;- 10</w:t>
      </w:r>
    </w:p>
    <w:p w14:paraId="1E0895EE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MOVI R1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 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1 &lt;- 1</w:t>
      </w:r>
    </w:p>
    <w:p w14:paraId="4A6C9172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C792EA"/>
          <w:sz w:val="21"/>
          <w:szCs w:val="21"/>
        </w:rPr>
        <w:t>NEG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R1      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1 &lt;- -R1</w:t>
      </w:r>
    </w:p>
    <w:p w14:paraId="42148EEB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C792EA"/>
          <w:sz w:val="21"/>
          <w:szCs w:val="21"/>
        </w:rPr>
        <w:t>ADD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R7, R1  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R7 &lt;- R7 + R1</w:t>
      </w:r>
    </w:p>
    <w:p w14:paraId="29BB924F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JZR R7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7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  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If R7 = 0 jump to line 7</w:t>
      </w:r>
    </w:p>
    <w:p w14:paraId="1BE89860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JZR R0, </w:t>
      </w: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3</w:t>
      </w:r>
      <w:r w:rsidRPr="00B06040">
        <w:rPr>
          <w:rFonts w:ascii="Hack NF" w:eastAsia="Times New Roman" w:hAnsi="Hack NF" w:cs="Times New Roman"/>
          <w:color w:val="8F93A2"/>
          <w:sz w:val="21"/>
          <w:szCs w:val="21"/>
        </w:rPr>
        <w:t xml:space="preserve">   </w:t>
      </w:r>
      <w:r w:rsidRPr="00B06040">
        <w:rPr>
          <w:rFonts w:ascii="Hack NF" w:eastAsia="Times New Roman" w:hAnsi="Hack NF" w:cs="Times New Roman"/>
          <w:i/>
          <w:iCs/>
          <w:color w:val="464B5D"/>
          <w:sz w:val="21"/>
          <w:szCs w:val="21"/>
        </w:rPr>
        <w:t>; If R1 = 0 jump to line 3</w:t>
      </w:r>
    </w:p>
    <w:p w14:paraId="2A56AC0E" w14:textId="77777777" w:rsidR="003E7544" w:rsidRDefault="003E7544" w:rsidP="00745BC0"/>
    <w:p w14:paraId="049785DF" w14:textId="63927CB1" w:rsidR="00B06040" w:rsidRDefault="00B06040" w:rsidP="00745BC0">
      <w:r>
        <w:t>Machine instructions</w:t>
      </w:r>
    </w:p>
    <w:p w14:paraId="705CEF10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01110001010</w:t>
      </w:r>
    </w:p>
    <w:p w14:paraId="384C369E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00010000001</w:t>
      </w:r>
    </w:p>
    <w:p w14:paraId="5ED82456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010010000000</w:t>
      </w:r>
    </w:p>
    <w:p w14:paraId="24F6E863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001110010000</w:t>
      </w:r>
    </w:p>
    <w:p w14:paraId="2F3DDC15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11110000111</w:t>
      </w:r>
    </w:p>
    <w:p w14:paraId="7330DB5B" w14:textId="77777777" w:rsidR="00B06040" w:rsidRPr="00B06040" w:rsidRDefault="00B06040" w:rsidP="00B06040">
      <w:pPr>
        <w:shd w:val="clear" w:color="auto" w:fill="0F111A"/>
        <w:spacing w:after="0" w:line="285" w:lineRule="atLeast"/>
        <w:rPr>
          <w:rFonts w:ascii="Hack NF" w:eastAsia="Times New Roman" w:hAnsi="Hack NF" w:cs="Times New Roman"/>
          <w:color w:val="8F93A2"/>
          <w:sz w:val="21"/>
          <w:szCs w:val="21"/>
        </w:rPr>
      </w:pPr>
      <w:r w:rsidRPr="00B06040">
        <w:rPr>
          <w:rFonts w:ascii="Hack NF" w:eastAsia="Times New Roman" w:hAnsi="Hack NF" w:cs="Times New Roman"/>
          <w:color w:val="F78C6C"/>
          <w:sz w:val="21"/>
          <w:szCs w:val="21"/>
        </w:rPr>
        <w:t>110000000011</w:t>
      </w:r>
    </w:p>
    <w:p w14:paraId="06B93D5F" w14:textId="77777777" w:rsidR="00B06040" w:rsidRDefault="00B06040" w:rsidP="00745BC0"/>
    <w:p w14:paraId="7F71D38A" w14:textId="6460FF96" w:rsidR="003E7544" w:rsidRPr="00C641E4" w:rsidRDefault="003E7544" w:rsidP="003E7544">
      <w:pPr>
        <w:pStyle w:val="IntenseQuote"/>
        <w:rPr>
          <w:sz w:val="36"/>
          <w:szCs w:val="36"/>
        </w:rPr>
      </w:pPr>
      <w:r>
        <w:rPr>
          <w:sz w:val="36"/>
          <w:szCs w:val="36"/>
        </w:rPr>
        <w:t>VHDL Codes</w:t>
      </w:r>
    </w:p>
    <w:p w14:paraId="5D2304DA" w14:textId="6CC01CBC" w:rsidR="00733D0D" w:rsidRPr="00D52F24" w:rsidRDefault="00D52F24" w:rsidP="00AB202F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*</w:t>
      </w:r>
      <w:r w:rsidR="00733D0D" w:rsidRPr="00D52F24">
        <w:rPr>
          <w:rFonts w:cstheme="minorHAnsi"/>
          <w:sz w:val="28"/>
          <w:szCs w:val="28"/>
        </w:rPr>
        <w:t xml:space="preserve">Visit </w:t>
      </w:r>
      <w:hyperlink r:id="rId5" w:history="1">
        <w:r w:rsidRPr="00D52F24">
          <w:rPr>
            <w:rStyle w:val="Hyperlink"/>
            <w:rFonts w:cstheme="minorHAnsi"/>
            <w:sz w:val="28"/>
            <w:szCs w:val="28"/>
          </w:rPr>
          <w:t>nano-processor</w:t>
        </w:r>
      </w:hyperlink>
      <w:r w:rsidR="00733D0D" w:rsidRPr="00D52F24">
        <w:rPr>
          <w:rFonts w:cstheme="minorHAnsi"/>
          <w:sz w:val="28"/>
          <w:szCs w:val="28"/>
        </w:rPr>
        <w:t xml:space="preserve"> </w:t>
      </w:r>
      <w:r w:rsidRPr="00D52F24">
        <w:rPr>
          <w:rFonts w:cstheme="minorHAnsi"/>
          <w:sz w:val="28"/>
          <w:szCs w:val="28"/>
        </w:rPr>
        <w:t xml:space="preserve">git-hub repository </w:t>
      </w:r>
      <w:r w:rsidR="00733D0D" w:rsidRPr="00D52F24">
        <w:rPr>
          <w:rFonts w:cstheme="minorHAnsi"/>
          <w:sz w:val="28"/>
          <w:szCs w:val="28"/>
        </w:rPr>
        <w:t>for Project Repository.</w:t>
      </w:r>
    </w:p>
    <w:p w14:paraId="4124AC18" w14:textId="77777777" w:rsidR="00733D0D" w:rsidRDefault="00733D0D" w:rsidP="00745BC0">
      <w:pPr>
        <w:rPr>
          <w:sz w:val="32"/>
          <w:szCs w:val="32"/>
        </w:rPr>
        <w:sectPr w:rsidR="00733D0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7C780F" w14:textId="3C7363E4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HA</w:t>
      </w:r>
    </w:p>
    <w:p w14:paraId="05C0706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A4F25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F2C20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208C28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1C0ED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72E8E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5D139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C4B05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8ADCD7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AF986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177A42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5E05C9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B4D7F3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717850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57422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9269A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EBF31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FD8FD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8A18D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3F2AA08" w14:textId="6E222F46" w:rsidR="003E7544" w:rsidRPr="00733D0D" w:rsidRDefault="00B77881" w:rsidP="00733D0D">
      <w:pPr>
        <w:spacing w:after="0" w:line="240" w:lineRule="auto"/>
        <w:rPr>
          <w:sz w:val="20"/>
          <w:szCs w:val="20"/>
        </w:rPr>
      </w:pPr>
      <w:r w:rsidRPr="00733D0D">
        <w:rPr>
          <w:sz w:val="20"/>
          <w:szCs w:val="20"/>
        </w:rPr>
        <w:t xml:space="preserve"> </w:t>
      </w:r>
    </w:p>
    <w:p w14:paraId="76764E1E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5ECE10E1" w14:textId="2F9807F7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lastRenderedPageBreak/>
        <w:t>FA</w:t>
      </w:r>
    </w:p>
    <w:p w14:paraId="1D7912F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8D95FA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0EA3F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1B55C8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AA7A9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82C948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14B751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D87A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D21E5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CE33EC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EC618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B67A22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1C4D85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7AD169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HA</w:t>
      </w:r>
    </w:p>
    <w:p w14:paraId="7649730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ACEC64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98AF6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8E3C7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B27B9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223C524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2E5D3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BBE45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334EA0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003D0E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7157F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048DE8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68E7A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305F6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HA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</w:t>
      </w:r>
    </w:p>
    <w:p w14:paraId="36D618C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E81D6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06890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C3E1E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CBF422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</w:t>
      </w:r>
    </w:p>
    <w:p w14:paraId="4058973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AE38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3AC1C5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HA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 </w:t>
      </w:r>
    </w:p>
    <w:p w14:paraId="6CC7DA9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A1AD54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2743A8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FF699B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275178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</w:t>
      </w:r>
    </w:p>
    <w:p w14:paraId="11141F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C114D3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ECC882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0_C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HA1_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912BF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74FB79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42B2B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B2E1A46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13D66E2E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50CFDC87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6D37BF59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427B99C4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666A99B8" w14:textId="0EB4A070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Adder</w:t>
      </w:r>
    </w:p>
    <w:p w14:paraId="45384A6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8A12F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3CDA4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28F8CE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81D0DA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A0843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1FC608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A1030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A254CB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3FC572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</w:p>
    <w:p w14:paraId="22A9459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2E0AA4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F1EEA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5DCD6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C9E5DA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7BE3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25D0ADE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AD5B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9947E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D67501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FA_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F77610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D2845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42BD0E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FFAED5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286FE2E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7603F2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264DFA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2E564A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554650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1B4235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6BBC4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720A2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7DFD76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FB52D2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4913CC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2D6816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A2E383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A2F3E8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17E320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5336B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206655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0E2867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D4E79B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A081E7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6A450A2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8B64F4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50B934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81E181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8FB3A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31F83BA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70B2FAF6" w14:textId="18E808E1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lastRenderedPageBreak/>
        <w:t>Buffer</w:t>
      </w:r>
    </w:p>
    <w:p w14:paraId="387AEEB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2413B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46194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F45614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3B1FDE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66F67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0A01C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DF230B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44A49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76B1E3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372999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E7A200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E2A6F0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CF31166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W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ZZZ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EF616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179779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EE231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EAA0B7C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1820EC8E" w14:textId="205E59DC" w:rsidR="00B77881" w:rsidRPr="00733D0D" w:rsidRDefault="00B77881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2_Way_3</w:t>
      </w:r>
    </w:p>
    <w:p w14:paraId="7D84D1D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B736DF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393636" w14:textId="6BB7F7C0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6E16DE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141871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9E941B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8B160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6D99AE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5189A3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BE1D57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C76F7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B0B8F9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59003D3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3</w:t>
      </w:r>
    </w:p>
    <w:p w14:paraId="00EF6E3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C645FD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BE955A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746AA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482C2AAF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16E676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817624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89E24DB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NOT_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F8E755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8CF98C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F2599AE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085A4AC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NOT_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20B02B8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B743B71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3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3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OT_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19156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3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3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E57B2FD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7A7D30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2155C9" w14:textId="77777777" w:rsidR="00B77881" w:rsidRPr="00733D0D" w:rsidRDefault="00B77881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784DE0D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652BA463" w14:textId="7E922929" w:rsidR="00B77881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4 Bit Buffer</w:t>
      </w:r>
    </w:p>
    <w:p w14:paraId="4A00EA7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06F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33C87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4F94F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B599BD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7BCF20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9CFB3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F5E21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3278A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04A609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067C80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72CD9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745706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DF6A7E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W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ZZZZ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949D3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25F2AD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FAF2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7185EA5" w14:textId="77777777" w:rsidR="00B77881" w:rsidRPr="00733D0D" w:rsidRDefault="00B77881" w:rsidP="00733D0D">
      <w:pPr>
        <w:spacing w:after="0" w:line="240" w:lineRule="auto"/>
        <w:rPr>
          <w:sz w:val="20"/>
          <w:szCs w:val="20"/>
        </w:rPr>
      </w:pPr>
    </w:p>
    <w:p w14:paraId="27428193" w14:textId="71492C1E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2_Way_4</w:t>
      </w:r>
    </w:p>
    <w:p w14:paraId="01807C8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3628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381B3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7955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FC319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BC90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07621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949ED8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296B1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FD590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94CF99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1021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</w:p>
    <w:p w14:paraId="0AEE5A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51EE27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E391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5A6EF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055F4D1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1CA1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7A064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94F1FA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NOT_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7D39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E08784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FBF7D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E5FD3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NOT_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D31E6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E770BE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OT_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810FC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C4FA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5CBD77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81518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C40A8DD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52B25954" w14:textId="63BDAF3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_2_to_4</w:t>
      </w:r>
    </w:p>
    <w:p w14:paraId="1708884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60E9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32AF09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5C28F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79D803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04C12E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7DCA6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71CA00B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8A7AF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49D4E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1E0D6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869D7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540C3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F656AF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0C5E04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23A978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D400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2A65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9066D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C5A86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6A4918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259B5226" w14:textId="4E84F1E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_3_to_8</w:t>
      </w:r>
    </w:p>
    <w:p w14:paraId="52AB37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83A0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DAD49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91AB44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08287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AA3307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86C60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A68EC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40120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FFC4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91C5A3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FBD6E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</w:p>
    <w:p w14:paraId="2152ABF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B9BE57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6BFE6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AFC3F5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2A167BB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B95F60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30C216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369D1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9D6CE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B66E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624CBB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CA7B9A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2_to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3989AF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20E7E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11EF96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C52F2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51EE22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CD6E5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B1D4F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2_to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7E745BE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0F76B5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EDEA7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_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ED555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9381B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8FC45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E6D20C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En_0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B8ED82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En_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206CE3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A221ED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054E6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D8D207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6F08CA6F" w14:textId="0AD81DB4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</w:t>
      </w:r>
    </w:p>
    <w:p w14:paraId="3F4B012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7826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B2369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CE564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75C92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79056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D2654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884AC4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D255A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42C6EB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A018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3E464C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BFA63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B7F91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FDBC6B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D64234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A9C30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'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ev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reset the register asynchronously</w:t>
      </w:r>
    </w:p>
    <w:p w14:paraId="2CAC409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respont at the rising edge of the clock pulse</w:t>
      </w:r>
    </w:p>
    <w:p w14:paraId="673667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store the 4-bit fi En is asserted</w:t>
      </w:r>
    </w:p>
    <w:p w14:paraId="2D39DF5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B118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1D70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7DE1E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50754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EAFB8C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51570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8591F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3DC7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5F4D8E0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2735D96" w14:textId="5DA04AFD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Bank</w:t>
      </w:r>
    </w:p>
    <w:p w14:paraId="4E61DC6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51BA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5D8E8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831AFE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53609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0848F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lk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E51F9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FA1CE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eg_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34A2F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0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95CA2A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1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1D931C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2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45811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3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9458D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4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3207CB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5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05CEE5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6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83151F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7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722EF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23BF8C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C41B4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B57279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997B46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</w:p>
    <w:p w14:paraId="4BF0FC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70386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52548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A822D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0E67B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AD6F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6A8197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9E6CBD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625F0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89AC82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54FCE9C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5A0D22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5AA12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8A3D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A7559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2FA3F0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500B1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AC54EC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Decoder_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E6B62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8B5B7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E431C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F9F26C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3_to_8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 </w:t>
      </w:r>
    </w:p>
    <w:p w14:paraId="579F79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BFABD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D4794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E276B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</w:p>
    <w:p w14:paraId="09609A0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A01DB9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45293B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EF9951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07DA7E3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42991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9C27CB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537107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C7F372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4773235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</w:p>
    <w:p w14:paraId="272084F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9A044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0A3A82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176EA7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0A0E7CB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8D3B1B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5520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8D9481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2AEB95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408766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</w:p>
    <w:p w14:paraId="63B216D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22236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5A01F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5ADB6EA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F2FFFE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F797D4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2C84C1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91BB76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7584C0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</w:p>
    <w:p w14:paraId="41697F4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45E0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EC5504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12A67F3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86AB09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004E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7A79D7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4516B9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299A6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</w:p>
    <w:p w14:paraId="3B8F6F0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8A389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4E98B8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0E99C98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CD4141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F1348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D67B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C46A8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DBCEAE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</w:p>
    <w:p w14:paraId="038DB83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EE0739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3BF336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5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4923140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1C48A8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C02BD5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026DF8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E5A93A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43DFB5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</w:p>
    <w:p w14:paraId="78347A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053D1F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AAB89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6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</w:t>
      </w:r>
    </w:p>
    <w:p w14:paraId="21D1CA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858FC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8E085A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874375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D7C4FC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50EA9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</w:p>
    <w:p w14:paraId="1E8632F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5DA6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CCDA50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Reg_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</w:p>
    <w:p w14:paraId="684209F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8860B1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9639B6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D4DFE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41F1D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8C0C7E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</w:t>
      </w:r>
    </w:p>
    <w:p w14:paraId="66C128D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B4927C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08815C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B818E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681149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57B5EF59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5938C72E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50044346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61DAC140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1E15F92E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7CE28D8C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13125F20" w14:textId="4C052829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4 Bit Adder and Subtractor</w:t>
      </w:r>
    </w:p>
    <w:p w14:paraId="088CF95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45902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9E458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9DEE3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D1393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38BE27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B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87AF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S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0EB6D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M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9BB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F4CA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V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AFB1F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F208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63DA15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5629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</w:p>
    <w:p w14:paraId="32B37DE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AF2E4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2AA44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EDAA8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B51D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3C39E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8691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8CF21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2FAC0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E75C5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CD45C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AF9A4A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2F571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2CE9E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15B62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FAE15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DA3D69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116D499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8ACBF6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637D04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263ED3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3427C1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89FDA6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78B271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60669C1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5B7F84F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61D94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77E38EA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FE5D19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5EA5D3E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AC068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627391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</w:t>
      </w:r>
    </w:p>
    <w:p w14:paraId="0692EC1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4D78E19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17220A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25BDA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8EB50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687AEF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6E5089E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2C66D8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3163D5F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FA_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</w:t>
      </w:r>
    </w:p>
    <w:p w14:paraId="5E133D7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32AD46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D2448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_tem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34039CC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9A1AE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ABE662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1562729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CD1CA3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C_out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74779E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V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X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_C_ou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1C1E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DD7A6A6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20FCE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486E90" w14:textId="77777777" w:rsidR="003902AB" w:rsidRPr="00733D0D" w:rsidRDefault="003902AB" w:rsidP="00733D0D">
      <w:pPr>
        <w:spacing w:after="0" w:line="240" w:lineRule="auto"/>
        <w:rPr>
          <w:sz w:val="20"/>
          <w:szCs w:val="20"/>
        </w:rPr>
      </w:pPr>
    </w:p>
    <w:p w14:paraId="12F1C85C" w14:textId="0F8F82AC" w:rsidR="003902AB" w:rsidRPr="00733D0D" w:rsidRDefault="003902AB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_8_Way_4</w:t>
      </w:r>
    </w:p>
    <w:p w14:paraId="78E1045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710EA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B4B4B4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B23D7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D6243B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DCBC0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96A23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9DA8F2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0B3476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>           </w:t>
      </w:r>
    </w:p>
    <w:p w14:paraId="18C6172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72EE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E34EC0A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F4FE3F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E8A11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3579CC73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CA5155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319CD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5A372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60287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A0B38A8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89446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C12B0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uff_4</w:t>
      </w:r>
    </w:p>
    <w:p w14:paraId="4403A9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B8F964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E83EC6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trl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109BB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6315CD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EC497B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FE783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B55C8B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CDCFE"/>
          <w:sz w:val="20"/>
          <w:szCs w:val="20"/>
        </w:rPr>
        <w:t>Decoder_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502EBC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1CFC19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F00491C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01A51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Decoder_3_to_8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</w:t>
      </w:r>
    </w:p>
    <w:p w14:paraId="5F274F2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21559C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822C8E5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981AE3E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</w:p>
    <w:p w14:paraId="3F06621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72ED2A1F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F75E27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7A64A"/>
          <w:sz w:val="20"/>
          <w:szCs w:val="20"/>
        </w:rPr>
        <w:t>-- use the yti state buffers to pass selected 4-bits</w:t>
      </w:r>
    </w:p>
    <w:p w14:paraId="387CFA9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0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DA56DA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1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6BBB57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2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FECA2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3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A9D1F71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4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C0884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5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66FA152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6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38C99D0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Buff_4_7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uff_4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Ctrl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733D0D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3F57DED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BECE43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733D0D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733D0D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733D0D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733D0D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FCA44B" w14:textId="77777777" w:rsidR="003902AB" w:rsidRPr="00733D0D" w:rsidRDefault="003902AB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E1E3E1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5538B067" w14:textId="6AA518E5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 Flip FLop</w:t>
      </w:r>
    </w:p>
    <w:p w14:paraId="1818083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00BC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881D0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5CE0D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CF81C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6B37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2C60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872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2F05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F0FFD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94C1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9CFAA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EBCC10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A45AB0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DBF90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20E1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procss begin when clock changes</w:t>
      </w:r>
    </w:p>
    <w:p w14:paraId="4D807D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'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v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et the D flip-flop asynchronously</w:t>
      </w:r>
    </w:p>
    <w:p w14:paraId="55599F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pond at clock rising edge</w:t>
      </w:r>
    </w:p>
    <w:p w14:paraId="6A4EEC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store D if En is asserted</w:t>
      </w:r>
    </w:p>
    <w:p w14:paraId="70C206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884E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E2941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C256E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8C33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A785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C249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98E24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171BB5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0952AFFA" w14:textId="3D990633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low Clock</w:t>
      </w:r>
    </w:p>
    <w:p w14:paraId="609D367C" w14:textId="706C87C6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B8BCFC" w14:textId="0E79C44D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36C8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2A8060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2FD469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8AD4B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Clk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E0F6F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1237E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9ABFF8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77AC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81F84A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intege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C30E29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lk_statu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71B8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7C324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457D84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910443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in this we slow down the clock speed for get visible output</w:t>
      </w:r>
    </w:p>
    <w:p w14:paraId="70154B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0885F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rising_edg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Clk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</w:p>
    <w:p w14:paraId="6E08B7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+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7BBC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H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or this we are considering only 2 otherwise count = 5000000</w:t>
      </w:r>
    </w:p>
    <w:p w14:paraId="28ECBB5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Clk_statu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NO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statu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CDCD1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Clk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statu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5559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Coun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B4DB8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ACE97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IF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8431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745D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C2E02A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29EE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6CEAA6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03BAF877" w14:textId="48F41F98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Counter</w:t>
      </w:r>
    </w:p>
    <w:p w14:paraId="513D89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D76B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B1896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CF142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E9611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E209A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CB10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Add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0498F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Add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51134F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E5B8B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3ECBFF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Count_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C8C4A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</w:p>
    <w:p w14:paraId="5D131B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10FA8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C8745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522CF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8E4BD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4FFAA0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</w:p>
    <w:p w14:paraId="2F29C5B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09330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B7DC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9560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9651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C137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28A46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DB8BAD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E498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Clk_Slow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A9412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352B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0C9AF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44EC1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this is for slow down the clock speed </w:t>
      </w:r>
    </w:p>
    <w:p w14:paraId="7C65E5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low_Clk_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low_Clk</w:t>
      </w:r>
    </w:p>
    <w:p w14:paraId="6C3252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18CE7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59F159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Slow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30BC5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5B4019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left bit store</w:t>
      </w:r>
    </w:p>
    <w:p w14:paraId="05ACD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52FFD1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B174DD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8110F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9A48F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EDB7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lk_Slow</w:t>
      </w:r>
    </w:p>
    <w:p w14:paraId="489CAA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D5376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</w:p>
    <w:p w14:paraId="46000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 xml:space="preserve">-- middle bit store   </w:t>
      </w:r>
    </w:p>
    <w:p w14:paraId="09957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459B37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EBDD2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0331CFB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8FB6A9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034F0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lk_Slow</w:t>
      </w:r>
    </w:p>
    <w:p w14:paraId="19E9573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27C2EF6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67453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ight bit store        </w:t>
      </w:r>
    </w:p>
    <w:p w14:paraId="20D83AE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</w:t>
      </w:r>
    </w:p>
    <w:p w14:paraId="2258B8F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BC97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,</w:t>
      </w:r>
    </w:p>
    <w:p w14:paraId="1E13875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E3ADC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31BD6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lk_Slow</w:t>
      </w:r>
    </w:p>
    <w:p w14:paraId="3E029C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543DD6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7904FC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50EC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A7556B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1AD19B8" w14:textId="1463E542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OM</w:t>
      </w:r>
    </w:p>
    <w:p w14:paraId="3B21240A" w14:textId="77777777" w:rsidR="00DC3FC2" w:rsidRPr="00733D0D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B4B4B4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D1FE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1706B6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B95DFC" w14:textId="4F0CB6CE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UMERIC_ST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5769A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C7E2F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0023AC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res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0965C7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in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365BE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153F28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C8C7E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4E5D9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C82F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ADE3FE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r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B478E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33AC2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mem_8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1110001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04BF3B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1000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CD09C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1100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A1673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A67737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DC4C2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076776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BD08A6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                  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00000"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5A5B854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152D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B8D6A2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B2E1F1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36C067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in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em_8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to_intege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unsigne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r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);</w:t>
      </w:r>
    </w:p>
    <w:p w14:paraId="124174F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430673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F49A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DF5ACD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34610024" w14:textId="3D84F163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Look up table for seven segment display</w:t>
      </w:r>
    </w:p>
    <w:p w14:paraId="3B678C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E7B79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1F0AA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umeric_st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40F4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9FE9DF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80026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res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119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dat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02F31D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B7AD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76874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63122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5FB37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ray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5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8C41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CC8003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sevenSegment_RO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rom_typ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FBC657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0</w:t>
      </w:r>
    </w:p>
    <w:p w14:paraId="398E58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1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1</w:t>
      </w:r>
    </w:p>
    <w:p w14:paraId="24EFD6F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2</w:t>
      </w:r>
    </w:p>
    <w:p w14:paraId="2017201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3</w:t>
      </w:r>
    </w:p>
    <w:p w14:paraId="3237FC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1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4</w:t>
      </w:r>
    </w:p>
    <w:p w14:paraId="28EF35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5</w:t>
      </w:r>
    </w:p>
    <w:p w14:paraId="7BD48C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6</w:t>
      </w:r>
    </w:p>
    <w:p w14:paraId="24114A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7</w:t>
      </w:r>
    </w:p>
    <w:p w14:paraId="466988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8</w:t>
      </w:r>
    </w:p>
    <w:p w14:paraId="59ACAA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9</w:t>
      </w:r>
    </w:p>
    <w:p w14:paraId="501EEB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a</w:t>
      </w:r>
    </w:p>
    <w:p w14:paraId="4D37BB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b</w:t>
      </w:r>
    </w:p>
    <w:p w14:paraId="6E24EFF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c</w:t>
      </w:r>
    </w:p>
    <w:p w14:paraId="1A16BB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d</w:t>
      </w:r>
    </w:p>
    <w:p w14:paraId="75272FD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e</w:t>
      </w:r>
    </w:p>
    <w:p w14:paraId="7B63872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110"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</w:t>
      </w:r>
    </w:p>
    <w:p w14:paraId="3445A0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       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DE74831" w14:textId="5C675B49" w:rsidR="00FD0940" w:rsidRPr="00FD0940" w:rsidRDefault="00FD0940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569CD6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</w:t>
      </w:r>
      <w:r w:rsidR="00DC3FC2" w:rsidRPr="00DC3FC2">
        <w:rPr>
          <w:rFonts w:ascii="Consolas" w:eastAsia="Times New Roman" w:hAnsi="Consolas" w:cs="Times New Roman"/>
          <w:color w:val="569CD6"/>
          <w:sz w:val="20"/>
          <w:szCs w:val="20"/>
        </w:rPr>
        <w:t>egin</w:t>
      </w:r>
    </w:p>
    <w:p w14:paraId="3FCE71C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dat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evenSegment_RO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CDCAA"/>
          <w:sz w:val="20"/>
          <w:szCs w:val="20"/>
        </w:rPr>
        <w:t>to_intege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unsigne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addr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);</w:t>
      </w:r>
    </w:p>
    <w:p w14:paraId="6DF0CD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AD0EED7" w14:textId="75B07C1A" w:rsidR="00FD0940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574158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3CCE92F9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27E03070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7A785877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32894B51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258DE947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03D55EC2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55F6536B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05089AFB" w14:textId="77777777" w:rsidR="00FD0940" w:rsidRDefault="00FD0940" w:rsidP="00733D0D">
      <w:pPr>
        <w:spacing w:after="0" w:line="240" w:lineRule="auto"/>
        <w:rPr>
          <w:sz w:val="20"/>
          <w:szCs w:val="20"/>
        </w:rPr>
      </w:pPr>
    </w:p>
    <w:p w14:paraId="1B4347E6" w14:textId="77777777" w:rsidR="00FD0940" w:rsidRPr="00733D0D" w:rsidRDefault="00FD0940" w:rsidP="00733D0D">
      <w:pPr>
        <w:spacing w:after="0" w:line="240" w:lineRule="auto"/>
        <w:rPr>
          <w:sz w:val="20"/>
          <w:szCs w:val="20"/>
        </w:rPr>
      </w:pPr>
    </w:p>
    <w:p w14:paraId="193086CF" w14:textId="77777777" w:rsidR="00FD0940" w:rsidRDefault="00FD0940" w:rsidP="00FD0940"/>
    <w:p w14:paraId="70266A50" w14:textId="77777777" w:rsidR="00FD0940" w:rsidRPr="00FD0940" w:rsidRDefault="00FD0940" w:rsidP="00FD0940">
      <w:pPr>
        <w:sectPr w:rsidR="00FD0940" w:rsidRPr="00FD0940" w:rsidSect="00733D0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E78FED1" w14:textId="1A530E66" w:rsidR="003E7544" w:rsidRPr="00733D0D" w:rsidRDefault="00DC3FC2" w:rsidP="00733D0D">
      <w:pPr>
        <w:pStyle w:val="IntenseQuote"/>
        <w:spacing w:before="240" w:after="240" w:line="240" w:lineRule="auto"/>
        <w:rPr>
          <w:sz w:val="36"/>
          <w:szCs w:val="36"/>
        </w:rPr>
      </w:pPr>
      <w:r w:rsidRPr="00733D0D">
        <w:rPr>
          <w:sz w:val="36"/>
          <w:szCs w:val="36"/>
        </w:rPr>
        <w:t>Simulatio</w:t>
      </w:r>
      <w:r w:rsidR="00FA2F54">
        <w:rPr>
          <w:sz w:val="36"/>
          <w:szCs w:val="36"/>
        </w:rPr>
        <w:t>ns VHDL Codes</w:t>
      </w:r>
    </w:p>
    <w:p w14:paraId="0CC97634" w14:textId="77777777" w:rsidR="00733D0D" w:rsidRDefault="00733D0D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  <w:sectPr w:rsidR="00733D0D" w:rsidSect="00733D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EE87E0" w14:textId="03FC9E58" w:rsidR="003E7544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FA Simulation</w:t>
      </w:r>
    </w:p>
    <w:p w14:paraId="4CC4232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85E3F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874F2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26453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DF27C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0AA43EE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0DD4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FA5940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E2C581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63D114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FA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FCC81D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39F20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BD1B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D6B27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89223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S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F2B7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0384FE3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018744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31461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E59F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input signals</w:t>
      </w:r>
    </w:p>
    <w:p w14:paraId="4BE198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output signals</w:t>
      </w:r>
    </w:p>
    <w:p w14:paraId="28AB1BF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5D65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4FA304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D1C34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FA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E0FFD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6832E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B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19C23A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E10328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E6E563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</w:t>
      </w:r>
    </w:p>
    <w:p w14:paraId="79EEE77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332F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FB414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A7DC2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5A026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BE852F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set the A and B values</w:t>
      </w:r>
    </w:p>
    <w:p w14:paraId="5AC2E4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CEADF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F474C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3102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309A9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FA722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E9BA1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95A2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58DE2B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4079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8016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7E1AD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BD65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F443E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0DD924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42028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674F6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05F01E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D8FE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96C0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472BCF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C7931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639B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F4D66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7510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1EAF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50DD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473C81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73B46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179F3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D4376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22A94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81AD62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A88FEFF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50D82CE0" w14:textId="362E553E" w:rsidR="003E7544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lastRenderedPageBreak/>
        <w:t>Adder and Subtractor Simulation</w:t>
      </w:r>
    </w:p>
    <w:p w14:paraId="41B9D39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F806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07CD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6BB6E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F558CF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00CFA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F2F1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2745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09B067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_Subtract</w:t>
      </w:r>
    </w:p>
    <w:p w14:paraId="065425D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53BEF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76ACD9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75DA5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EA78C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M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B64B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7D9A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V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55A8428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30CF44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0453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80B3F2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281DE0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v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2FBB3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2DEC7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D4A57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DD583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Subtract</w:t>
      </w:r>
    </w:p>
    <w:p w14:paraId="4F8F26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1BE3C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A1A7E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B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56E1C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C43C5B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F0445A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V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V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1F131E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_out</w:t>
      </w:r>
    </w:p>
    <w:p w14:paraId="1D130AC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E92760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3C6B8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999EA4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0BC3F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M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D004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4F3EC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28366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BBF81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2A63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A39EB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FCCD8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64F39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E253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B99207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C7E7FA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F49D3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623EFA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522A5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3B6D0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D1F3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307CB57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B4A7CB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9FFE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EDBC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0A666E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69F38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5118D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33374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  </w:t>
      </w:r>
    </w:p>
    <w:p w14:paraId="27FA150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005E3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EE8D9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B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BABA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97D94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07885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AA4F0F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BBDE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64D57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71BD0D6" w14:textId="6C8E8034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766DBD1F" w14:textId="2FD5CF18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3 Bit Adder</w:t>
      </w:r>
    </w:p>
    <w:p w14:paraId="63A7F5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89AB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27C2BA" w14:textId="77777777" w:rsidR="00DC3FC2" w:rsidRPr="00733D0D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569CD6"/>
          <w:sz w:val="20"/>
          <w:szCs w:val="20"/>
        </w:rPr>
      </w:pPr>
    </w:p>
    <w:p w14:paraId="710CDDE6" w14:textId="38769B12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5A9AE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298BC44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F66A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5446F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D3467D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80C70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Adder_3</w:t>
      </w:r>
    </w:p>
    <w:p w14:paraId="6D6101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D8A66B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194950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S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3C2575F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2AA74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360E0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691A32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C2D1D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DB68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3F2CA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er_3</w:t>
      </w:r>
    </w:p>
    <w:p w14:paraId="0F9FA72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ADB6EE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A_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_i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F39C2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S_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_ou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5E384E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46EF84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03670D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392B2E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E726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B75F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</w:p>
    <w:p w14:paraId="50D1E7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BB15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3BC9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7BA714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BADD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3FA3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933F72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99EBE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ED31B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3B9825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E91CA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7FE351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E46E90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6684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4EA0CC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               </w:t>
      </w:r>
    </w:p>
    <w:p w14:paraId="31F8813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80E66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13E0B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EA000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_i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3A67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B1797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8C9A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FFA3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8F6BBCC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3F9E909C" w14:textId="68C79501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 Flip Flop Simulation</w:t>
      </w:r>
    </w:p>
    <w:p w14:paraId="59FDAE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17ECE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E8F5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5F6ED7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6D016A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6A5A6B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CAF8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AADC6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79BC3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965A8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_F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2C1AFB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21EFD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9F177B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8A867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564F8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362A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</w:p>
    <w:p w14:paraId="3B1170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709ED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D9EE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D9E13E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6EB2D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CF390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9CC468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CBA28E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_FF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CBFA5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F2D63B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B56F6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2361E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14D85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</w:t>
      </w:r>
    </w:p>
    <w:p w14:paraId="1615AE0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8C314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E6CD3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75BE67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6BA5262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9B514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2EB377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BB9EE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CBF9A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347D0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ADC3A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386B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08331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_FF_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flip flop process</w:t>
      </w:r>
    </w:p>
    <w:p w14:paraId="0400933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251C38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6AC09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0F658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AF47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47874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31DE9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8E799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DA7D4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205D3B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4978D5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15FA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7298E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459A7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435CF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85216C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404F6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32A8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87C51F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reset the flip flop</w:t>
      </w:r>
    </w:p>
    <w:p w14:paraId="7461B8B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F816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87EEC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CE04A8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979E5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AA166A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EB538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1AF14E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657653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D2508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C69618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CF613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A6CE401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B39B7BD" w14:textId="34AFC485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 2 to 4 Simulation</w:t>
      </w:r>
    </w:p>
    <w:p w14:paraId="517086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D515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99F3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D41B90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D63538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689092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323C6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44C7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5AF62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4663F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2_to_4</w:t>
      </w:r>
    </w:p>
    <w:p w14:paraId="019578E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E4B28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5EA64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1CB71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EA814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41354E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16698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7DA4CB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CBE9E1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7C3B15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9785B4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951D35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325545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21A67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2_to_4 </w:t>
      </w:r>
    </w:p>
    <w:p w14:paraId="37FBC55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0CDCD6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24ECB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DC261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4FAE3DD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A881B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28B6463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896EB8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10D6716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DC9B20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DC035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C6B4C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11434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4EDB9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4B70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2791E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1515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9EB52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C2F53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46843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4A28A2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05D1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B32BA6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4265FA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30802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B0527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159AA2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67E26A98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42038C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32F6E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D9EE73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19A6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6FB9252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67440DF" w14:textId="574F5B76" w:rsidR="00DC3FC2" w:rsidRPr="00733D0D" w:rsidRDefault="00DC3FC2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Decoder 3 to 8 Simulation</w:t>
      </w:r>
    </w:p>
    <w:p w14:paraId="1001FFC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BE34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6E3CB9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FF0EC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DE7394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A8CD6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809C1B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959B8A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_Sim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20E1F2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2CE33B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Decoder_3_to_8</w:t>
      </w:r>
    </w:p>
    <w:p w14:paraId="2BA31327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A229BE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CC4CE5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2D4B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65AA008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E3D6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0B4251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9FF495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1AE00C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B60882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54A419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E7AC6F0" w14:textId="65FF31A9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72EB3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ecoder_3_to_8</w:t>
      </w:r>
    </w:p>
    <w:p w14:paraId="05A2D56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52E12D6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3988F1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EB6D6D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DC3FC2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375D2D1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2ABA1FA" w14:textId="6BF7E6CE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D71C75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00FA28EF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8010CC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B52F6D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D5952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C8BE9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442EC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6C42B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D2A7E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27F353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52A181C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EBD7C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C2569E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E81DD5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161D3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6AA39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4119F1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10C55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6E825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B8B8CF1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AAAFA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2152B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76E0C8B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3E40BD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A6D454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12C6E35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508CE356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7FA2C4A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81E8C0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DC3FC2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DC3FC2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DC3FC2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9CAEDBD" w14:textId="77777777" w:rsidR="00DC3FC2" w:rsidRPr="00DC3FC2" w:rsidRDefault="00DC3FC2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EA5B848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8495CED" w14:textId="0D11495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Instruction Decoder Simulation</w:t>
      </w:r>
    </w:p>
    <w:p w14:paraId="4077912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079A8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23832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26B8D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330EADF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534EE2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A1B0C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8069A6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105D52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4255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Ins_Decoder</w:t>
      </w:r>
    </w:p>
    <w:p w14:paraId="76DE1E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24E6F1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6096A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jmp_chec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243B4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enb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A613C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load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F5F0D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im_va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C94F53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sel_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990D8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reg_sel_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4D0D70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add_sub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D591F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jmp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4D7E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 jmp_addr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0DFDE9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0EFF50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96E00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1C92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ns_bu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E3AA5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chec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m_va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AE0F7A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b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addr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389EF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load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sub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B8CA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548B94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1F858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F6D7D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ns_Decoder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168761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ns_bu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ns_bu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2A5F0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_chec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chec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2F609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enb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b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3D715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load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load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D6154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m_v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m_v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9F858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_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76D4F3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_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_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785B1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dd_sub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dd_sub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F03BD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D8012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jmp_add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jmp_addr</w:t>
      </w:r>
    </w:p>
    <w:p w14:paraId="455922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9A10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81B1F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569592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33320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B74F5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test couple of 12 bit instructions on the instruction decoder</w:t>
      </w:r>
    </w:p>
    <w:p w14:paraId="70EF8A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MOVI R1, 10</w:t>
      </w:r>
    </w:p>
    <w:p w14:paraId="30B0B6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1000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665A6D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BE67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79BAB4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MOVI R2, 1</w:t>
      </w:r>
    </w:p>
    <w:p w14:paraId="4A0626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10000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0470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51A84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9B16B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NEG R2</w:t>
      </w:r>
    </w:p>
    <w:p w14:paraId="067256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ns_bu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10000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B784D5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13BC0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6022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wait forever</w:t>
      </w:r>
    </w:p>
    <w:p w14:paraId="3F29EA7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614DE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A2031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75DB3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0CDFB6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A85815" w14:textId="77777777" w:rsidR="00DC3FC2" w:rsidRPr="00733D0D" w:rsidRDefault="00DC3FC2" w:rsidP="00733D0D">
      <w:pPr>
        <w:spacing w:after="0" w:line="240" w:lineRule="auto"/>
        <w:rPr>
          <w:sz w:val="20"/>
          <w:szCs w:val="20"/>
        </w:rPr>
      </w:pPr>
    </w:p>
    <w:p w14:paraId="20AF903D" w14:textId="00355D4C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even Segment Look up Table Simulation</w:t>
      </w:r>
    </w:p>
    <w:p w14:paraId="74FB46A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D273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C3B61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2CDB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6F77E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FC3FE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FEC9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587054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7E36E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LUT_7_Displa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B105DC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DEAAA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ddres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E8F8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dat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448259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7A12E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D84F8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1498E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a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DF8A0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2687D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F3514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LUT_7_Display</w:t>
      </w:r>
    </w:p>
    <w:p w14:paraId="1269C9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7F6776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data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F3631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ddr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10EF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DBAB0A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6E18AF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44001C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35DBC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0A58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DEC74B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47AD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D74FA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21893C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E9799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EEAFA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78622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EA3B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04D0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BBB203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CE8A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942DC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9AC350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7C42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0304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EC4E2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25EDC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41EE6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07B7B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C391B8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E18A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890A0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F75A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DC1D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7654F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B37F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305B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B296D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6383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7C682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587C62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C9A57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6DE14F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0D6DA7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87CA7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D6E28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0E82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5C35D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E5F5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AF6C48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DD0E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8736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C35D6E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8145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25863C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3F908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C292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A738E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E7E6F9" w14:textId="77777777" w:rsidR="00733D0D" w:rsidRDefault="00733D0D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6788257D" w14:textId="00FFD70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 xml:space="preserve">Mux 2 Way 3 Bit Simulation </w:t>
      </w:r>
    </w:p>
    <w:p w14:paraId="5C0C75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508F18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399A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DB55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56E19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2BE0C74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94AE28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E09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B80C6B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65551A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3</w:t>
      </w:r>
    </w:p>
    <w:p w14:paraId="422A12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3274B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7715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47074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93479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D179F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E3FD0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3D548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8E0A4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D1373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E4B8D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37B57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DD673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2_way_3</w:t>
      </w:r>
    </w:p>
    <w:p w14:paraId="1715F8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F3EE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90829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91ABD3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1D9F8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7227698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6D096E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DD030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6EF21B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EEC5ED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D001C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85CC5A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initial data</w:t>
      </w:r>
    </w:p>
    <w:p w14:paraId="2A1661F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7B92E9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63CA2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F26A4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lect the data path</w:t>
      </w:r>
    </w:p>
    <w:p w14:paraId="387A769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245D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7236E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54213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F814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262D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0DB183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6E1A728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7A7E76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64F35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D949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70BF1B5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2C5B2373" w14:textId="6357AC98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 2 Way 4 Bit Simulation</w:t>
      </w:r>
    </w:p>
    <w:p w14:paraId="25FE15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F5DF16" w14:textId="23D67018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7C03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9A05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BDA0BE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77088A1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DA7870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EF3E1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D132A3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34714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2_way_4</w:t>
      </w:r>
    </w:p>
    <w:p w14:paraId="68E7D6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125160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C9F0F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2D197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5936510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3D05E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CEDAD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AE38B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BC23FF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61D84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1568A0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9F4D3C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06DC9F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2_way_4</w:t>
      </w:r>
    </w:p>
    <w:p w14:paraId="3EEA03E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2A4F3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D114C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BE22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84565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</w:p>
    <w:p w14:paraId="49471B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7F3372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896B85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92BBD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E1758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0A846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h initial data</w:t>
      </w:r>
    </w:p>
    <w:p w14:paraId="42A98F8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F546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597D52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CD88A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4B70C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B32229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D65B9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284518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38FC8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A3D19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wait forever</w:t>
      </w:r>
    </w:p>
    <w:p w14:paraId="04F780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60330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379754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59401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9FA142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2961D9A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1A225DF8" w14:textId="18FCB1A3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Mux 8 way 4 Simulation</w:t>
      </w:r>
    </w:p>
    <w:p w14:paraId="5BFCE2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F87F2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584E2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6037C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EDEC14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2AA03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F5095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18CD3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28FCC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9AD8F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Mux_8_way_4</w:t>
      </w:r>
    </w:p>
    <w:p w14:paraId="4C8233E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3A0EED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9C4CD9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      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E104C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2502C3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8BD0C2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88FE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8AF5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eg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708BA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4D80B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F3947D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38658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3F28C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B121F0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Mux_8_way_4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013CF9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Se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Se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4AF8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2606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C16F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6D9B2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892DFA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59A2AF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4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66EE2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6F15F3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4DF99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A7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A7</w:t>
      </w:r>
    </w:p>
    <w:p w14:paraId="611943F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15255C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EB2238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43093F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4D4A1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C3934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initial data of A0 - A7</w:t>
      </w:r>
    </w:p>
    <w:p w14:paraId="399014E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77F6E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D19D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A9F9C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3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49DB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4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47300B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5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AEF67D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6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6E6FA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A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BE32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B9FB5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set the register selecter values</w:t>
      </w:r>
    </w:p>
    <w:p w14:paraId="190FC39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CF1A1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0290B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1A330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C926DA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84719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C0749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E971B0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F4C0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99CCE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A06DD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A3E5F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2B937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A25B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92B6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079FF8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4CA9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17E3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2749A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E470C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B9C5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FD514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Sel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7197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CCD996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68231E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7BC2052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4D4C1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96DDA5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65EF5D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40AA4E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51E335A7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18614331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5A129842" w14:textId="77777777" w:rsidR="00FD0940" w:rsidRDefault="00FD0940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</w:p>
    <w:p w14:paraId="339B63BF" w14:textId="665B5D2E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Simulation</w:t>
      </w:r>
    </w:p>
    <w:p w14:paraId="5F26E11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961A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68F167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049EF9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0F7A1A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5A5F158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CC8AC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98DFAD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26DD1C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B9EAAD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</w:t>
      </w:r>
    </w:p>
    <w:p w14:paraId="610BE53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065989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49CC83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DBA49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E9B5FC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9B6F7D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Q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B4FC2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DE7C9A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006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D7544F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E4B9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FBA20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Q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27B06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4A44F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E7AA6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2432C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613052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2B8C67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5A37AC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E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BAA2E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D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AC81C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Q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Q</w:t>
      </w:r>
    </w:p>
    <w:p w14:paraId="49F964F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FA2253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A7BEE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F86081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63F23D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5F234A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7EA796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406D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7BFA9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DC67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876A3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2A6910A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B182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3E972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reg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2DD6887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A3E66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6EED6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9968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3BD5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89258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971917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4E78CB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0EA2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677F8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382F0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4D61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0AB13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0E9A0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137CA3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455B1D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set the register</w:t>
      </w:r>
    </w:p>
    <w:p w14:paraId="06955E3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4CA2F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15045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F55892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D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7B72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DE2014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12583C3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5E09E2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C383D9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49F62A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198A59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1574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A4D27DC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85453DA" w14:textId="05C5071B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Register Bank Simulation</w:t>
      </w:r>
    </w:p>
    <w:p w14:paraId="3EB2F1F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F8951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8274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7C369F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EC5F7E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1BC385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6DD998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E5810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437683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34B239E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Reg_Bank</w:t>
      </w:r>
    </w:p>
    <w:p w14:paraId="3465421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BA4618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C3DC88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94329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A87FB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B39215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0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9C102D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1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C96AB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2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2B46CC3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3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6147AE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4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6ABB902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5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8956C9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6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57741A4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R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</w:t>
      </w:r>
    </w:p>
    <w:p w14:paraId="1C20D07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31EA215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E0D3A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C8C256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0784267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3C40CE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eg_E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32FCED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C1DD3C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F519D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390BAAE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0FA807E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Bank</w:t>
      </w:r>
    </w:p>
    <w:p w14:paraId="3C450F2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0630E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I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333F958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9590FB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58BC18D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eg_E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eg_E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4311257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3D7967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1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1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0B3D7E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2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2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0E6D904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3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43EC5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4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74CE01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5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E2C0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6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6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A883C4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7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</w:t>
      </w:r>
    </w:p>
    <w:p w14:paraId="777E267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D95C06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3502F2E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background clock process</w:t>
      </w:r>
    </w:p>
    <w:p w14:paraId="4D2E613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0753484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     </w:t>
      </w:r>
    </w:p>
    <w:p w14:paraId="21089D7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28DB79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CA1CF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C6E1A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5CC02C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E94A7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7DC4E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79ABBB0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reg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gister bank process</w:t>
      </w:r>
    </w:p>
    <w:p w14:paraId="4C3358C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68E2BF8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DD9D4E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10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8C9E41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0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43EDF2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B02B9F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72A650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17077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lastRenderedPageBreak/>
        <w:t xml:space="preserve">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ADCD7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AF752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62DC10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reset the regsiter bank</w:t>
      </w:r>
    </w:p>
    <w:p w14:paraId="6453A11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758680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59C42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26B6577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I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0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4727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eg_E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"011"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0B708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8D0A25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56F1445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wait forever</w:t>
      </w:r>
    </w:p>
    <w:p w14:paraId="00D6A74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45DD009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A6BEBC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942326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21E64891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171FA99B" w14:textId="02DB91C2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Slow Clock Simulation</w:t>
      </w:r>
    </w:p>
    <w:p w14:paraId="16D19D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28381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5388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CA40FD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D01593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37C87B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12B6D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A0952A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2B3FC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low_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DEB7B3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4DE1F0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FE0A96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ou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18CF39E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ECD4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78A6783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Clk_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55F7BC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Clk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 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B1C3D0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55D6D0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C2BEC8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Slow_Clk </w:t>
      </w:r>
    </w:p>
    <w:p w14:paraId="4C1DA1C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27D3311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_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in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6C103B1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_ou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45B7D07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7C59A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ock_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32B8C9F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62857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04A07D8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BFC0B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F425EE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_in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03F8CD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10A4A6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42D428E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03212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</w:t>
      </w:r>
    </w:p>
    <w:p w14:paraId="7BFF06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6E978714" w14:textId="77777777" w:rsidR="008609A7" w:rsidRPr="00733D0D" w:rsidRDefault="008609A7" w:rsidP="00733D0D">
      <w:pPr>
        <w:spacing w:after="0" w:line="240" w:lineRule="auto"/>
        <w:rPr>
          <w:sz w:val="20"/>
          <w:szCs w:val="20"/>
        </w:rPr>
      </w:pPr>
    </w:p>
    <w:p w14:paraId="35AEBA07" w14:textId="2D7053C1" w:rsidR="008609A7" w:rsidRPr="00733D0D" w:rsidRDefault="008609A7" w:rsidP="00733D0D">
      <w:pPr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733D0D">
        <w:rPr>
          <w:rFonts w:ascii="Avenir Next LT Pro" w:hAnsi="Avenir Next LT Pro"/>
          <w:b/>
          <w:bCs/>
          <w:sz w:val="24"/>
          <w:szCs w:val="24"/>
        </w:rPr>
        <w:t>Processor Simulation</w:t>
      </w:r>
    </w:p>
    <w:p w14:paraId="2ECAFD3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libra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C60AF99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s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IEEE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STD_LOGIC_1164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.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L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179F42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E997D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tit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71771E1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7A64A"/>
          <w:sz w:val="20"/>
          <w:szCs w:val="20"/>
        </w:rPr>
        <w:t>--  Port ( );</w:t>
      </w:r>
    </w:p>
    <w:p w14:paraId="01C9C30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4AB9D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31C7EA4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architecture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Behavior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f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_Sim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s</w:t>
      </w:r>
    </w:p>
    <w:p w14:paraId="5D72DA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omponen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Process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1A37B86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6AB1FF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DF51B12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in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F1C560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Carry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0D1E53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Zeroe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F668AC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7_ou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);</w:t>
      </w:r>
    </w:p>
    <w:p w14:paraId="7BE78E1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 Componen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D4334B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16493B7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arr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Zeroes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127A79D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SIGNAL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9CDCFE"/>
          <w:sz w:val="20"/>
          <w:szCs w:val="20"/>
        </w:rPr>
        <w:t>R7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4EC9B0"/>
          <w:sz w:val="20"/>
          <w:szCs w:val="20"/>
        </w:rPr>
        <w:t>STD_LOGIC_VECTOR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downto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7FA085B1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4C35C2A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457A2590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U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Processor</w:t>
      </w:r>
    </w:p>
    <w:p w14:paraId="79FFE06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OR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MAP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(</w:t>
      </w:r>
    </w:p>
    <w:p w14:paraId="68518AA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s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s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B4095B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lk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lk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7BC42A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Carry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Carry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2C56E5B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Zeroe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Zeroe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,</w:t>
      </w:r>
    </w:p>
    <w:p w14:paraId="1CB6F1B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9A9A9A"/>
          <w:sz w:val="20"/>
          <w:szCs w:val="20"/>
        </w:rPr>
        <w:t>R7_ou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=&gt;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R7_ou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);</w:t>
      </w:r>
    </w:p>
    <w:p w14:paraId="31641D0D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</w:p>
    <w:p w14:paraId="68BB4334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clk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</w:p>
    <w:p w14:paraId="730E06A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7C22B3B8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5A55A5B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2C3FBE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</w:p>
    <w:p w14:paraId="53A4C31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Clk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72DDE75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>n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601744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0D5FEE3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6CA02E6B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or_process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: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</w:p>
    <w:p w14:paraId="5821A48C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begin</w:t>
      </w:r>
    </w:p>
    <w:p w14:paraId="1DB27B6F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</w:p>
    <w:p w14:paraId="63360C5E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Rst 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&lt;=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2B855116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wait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48471CA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</w:p>
    <w:p w14:paraId="580E201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   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</w:t>
      </w: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process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30F1AD55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0"/>
          <w:szCs w:val="20"/>
        </w:rPr>
      </w:pPr>
      <w:r w:rsidRPr="008609A7">
        <w:rPr>
          <w:rFonts w:ascii="Consolas" w:eastAsia="Times New Roman" w:hAnsi="Consolas" w:cs="Times New Roman"/>
          <w:color w:val="569CD6"/>
          <w:sz w:val="20"/>
          <w:szCs w:val="20"/>
        </w:rPr>
        <w:t>end</w:t>
      </w:r>
      <w:r w:rsidRPr="008609A7">
        <w:rPr>
          <w:rFonts w:ascii="Consolas" w:eastAsia="Times New Roman" w:hAnsi="Consolas" w:cs="Times New Roman"/>
          <w:color w:val="DADADA"/>
          <w:sz w:val="20"/>
          <w:szCs w:val="20"/>
        </w:rPr>
        <w:t xml:space="preserve"> Behavioral</w:t>
      </w:r>
      <w:r w:rsidRPr="008609A7">
        <w:rPr>
          <w:rFonts w:ascii="Consolas" w:eastAsia="Times New Roman" w:hAnsi="Consolas" w:cs="Times New Roman"/>
          <w:color w:val="B4B4B4"/>
          <w:sz w:val="20"/>
          <w:szCs w:val="20"/>
        </w:rPr>
        <w:t>;</w:t>
      </w:r>
    </w:p>
    <w:p w14:paraId="42935857" w14:textId="77777777" w:rsidR="008609A7" w:rsidRPr="008609A7" w:rsidRDefault="008609A7" w:rsidP="00733D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ADADA"/>
          <w:sz w:val="27"/>
          <w:szCs w:val="27"/>
        </w:rPr>
      </w:pPr>
    </w:p>
    <w:p w14:paraId="47C9923E" w14:textId="77777777" w:rsidR="00965C32" w:rsidRDefault="00965C32" w:rsidP="00733D0D">
      <w:pPr>
        <w:spacing w:line="240" w:lineRule="auto"/>
        <w:rPr>
          <w:sz w:val="32"/>
          <w:szCs w:val="32"/>
        </w:rPr>
        <w:sectPr w:rsidR="00965C32" w:rsidSect="00733D0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F9DF0F1" w14:textId="77777777" w:rsidR="002A7A93" w:rsidRDefault="002A7A93" w:rsidP="00733D0D">
      <w:pPr>
        <w:spacing w:line="240" w:lineRule="auto"/>
        <w:rPr>
          <w:sz w:val="32"/>
          <w:szCs w:val="32"/>
        </w:rPr>
      </w:pPr>
    </w:p>
    <w:p w14:paraId="0E16D0DA" w14:textId="4B150035" w:rsidR="00FA2F54" w:rsidRPr="00733D0D" w:rsidRDefault="00FA2F54" w:rsidP="00FA2F54">
      <w:pPr>
        <w:pStyle w:val="IntenseQuote"/>
        <w:spacing w:before="240" w:after="240" w:line="240" w:lineRule="auto"/>
        <w:rPr>
          <w:sz w:val="36"/>
          <w:szCs w:val="36"/>
        </w:rPr>
      </w:pPr>
      <w:r>
        <w:rPr>
          <w:sz w:val="36"/>
          <w:szCs w:val="36"/>
        </w:rPr>
        <w:lastRenderedPageBreak/>
        <w:t>Timing Diagrams</w:t>
      </w:r>
    </w:p>
    <w:p w14:paraId="7FB5CF96" w14:textId="77777777" w:rsidR="00FA2F54" w:rsidRDefault="00FA2F54" w:rsidP="00733D0D">
      <w:pPr>
        <w:spacing w:line="240" w:lineRule="auto"/>
        <w:rPr>
          <w:sz w:val="32"/>
          <w:szCs w:val="32"/>
        </w:rPr>
        <w:sectPr w:rsidR="00FA2F54" w:rsidSect="00733D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57B9C9" w14:textId="7C99A0A5" w:rsidR="00733D0D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FA</w:t>
      </w:r>
    </w:p>
    <w:p w14:paraId="0DD0B065" w14:textId="526A7E06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A718558" wp14:editId="23672976">
            <wp:extent cx="5943600" cy="3343275"/>
            <wp:effectExtent l="0" t="0" r="0" b="9525"/>
            <wp:docPr id="1824621396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621396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B176" w14:textId="48A7D90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_FF</w:t>
      </w:r>
    </w:p>
    <w:p w14:paraId="4053DFD6" w14:textId="4720E692" w:rsidR="00FA2F54" w:rsidRDefault="00FA2F54" w:rsidP="00FD0940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305F290C" wp14:editId="0AC13358">
            <wp:extent cx="5943600" cy="3343275"/>
            <wp:effectExtent l="0" t="0" r="0" b="9525"/>
            <wp:docPr id="12651511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151194" name="Picture 126515119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D3DA8" w14:textId="0438FD6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lastRenderedPageBreak/>
        <w:t>Sim 3</w:t>
      </w:r>
      <w:r w:rsidR="002A7A93">
        <w:rPr>
          <w:rFonts w:ascii="Avenir Next LT Pro" w:hAnsi="Avenir Next LT Pro"/>
          <w:b/>
          <w:bCs/>
          <w:i/>
          <w:iCs/>
          <w:sz w:val="32"/>
          <w:szCs w:val="32"/>
        </w:rPr>
        <w:t>-b</w:t>
      </w:r>
      <w:r w:rsidR="002A7A93"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it Adder</w:t>
      </w:r>
    </w:p>
    <w:p w14:paraId="38898888" w14:textId="491527A8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4B9F2642" wp14:editId="7A5A588F">
            <wp:extent cx="5943600" cy="3343275"/>
            <wp:effectExtent l="0" t="0" r="0" b="9525"/>
            <wp:docPr id="7545857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85753" name="Picture 75458575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E181A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76F459BB" w14:textId="0248016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3</w:t>
      </w:r>
      <w:r w:rsidR="002A7A93">
        <w:rPr>
          <w:rFonts w:ascii="Avenir Next LT Pro" w:hAnsi="Avenir Next LT Pro"/>
          <w:b/>
          <w:bCs/>
          <w:i/>
          <w:iCs/>
          <w:sz w:val="32"/>
          <w:szCs w:val="32"/>
        </w:rPr>
        <w:t>-b</w:t>
      </w: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it Counter</w:t>
      </w:r>
    </w:p>
    <w:p w14:paraId="0F391255" w14:textId="124F1A4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7FB03DB4" wp14:editId="184DBE74">
            <wp:extent cx="5943600" cy="3343275"/>
            <wp:effectExtent l="0" t="0" r="0" b="9525"/>
            <wp:docPr id="8491616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61668" name="Picture 84916166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564F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3C73595B" w14:textId="2F3E0A0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lastRenderedPageBreak/>
        <w:t xml:space="preserve">Sim Adder </w:t>
      </w:r>
      <w:r w:rsidR="002A7A93"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and</w:t>
      </w: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 xml:space="preserve"> Subtractor</w:t>
      </w:r>
    </w:p>
    <w:p w14:paraId="331B602F" w14:textId="2855300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71FADA4" wp14:editId="32D5AFBB">
            <wp:extent cx="5943600" cy="3343275"/>
            <wp:effectExtent l="0" t="0" r="0" b="9525"/>
            <wp:docPr id="1164267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26700" name="Picture 11642670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65C6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5A07E90B" w14:textId="773FE00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Decoder 2 to 4</w:t>
      </w:r>
    </w:p>
    <w:p w14:paraId="55512694" w14:textId="428ABBFB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F5A529D" wp14:editId="77341F06">
            <wp:extent cx="5943600" cy="3343275"/>
            <wp:effectExtent l="0" t="0" r="0" b="9525"/>
            <wp:docPr id="54683372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33720" name="Picture 8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F2E4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B10DCF1" w14:textId="49AA155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lastRenderedPageBreak/>
        <w:t>Sim Decoder 3 to 8</w:t>
      </w:r>
    </w:p>
    <w:p w14:paraId="307B9989" w14:textId="31AB76E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19FD52B0" wp14:editId="7AB558DC">
            <wp:extent cx="5943600" cy="3343275"/>
            <wp:effectExtent l="0" t="0" r="0" b="9525"/>
            <wp:docPr id="1045737203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737203" name="Picture 9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01289" w14:textId="77777777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17F9DCB" w14:textId="04EF446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Instruction Decoder</w:t>
      </w:r>
    </w:p>
    <w:p w14:paraId="53A2C020" w14:textId="2CBE721A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212C1CEC" wp14:editId="59F39269">
            <wp:extent cx="5943600" cy="3343275"/>
            <wp:effectExtent l="0" t="0" r="0" b="9525"/>
            <wp:docPr id="162181431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814316" name="Picture 162181431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AA506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20D6602E" w14:textId="64D1B8C7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lastRenderedPageBreak/>
        <w:t>Sim 7 Segment Lookup Table</w:t>
      </w:r>
    </w:p>
    <w:p w14:paraId="60E48BF9" w14:textId="153B86E4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27B2A315" wp14:editId="3F4BFC8D">
            <wp:extent cx="5943600" cy="3343275"/>
            <wp:effectExtent l="0" t="0" r="0" b="9525"/>
            <wp:docPr id="106851318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513186" name="Picture 106851318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FB92" w14:textId="05C52F73" w:rsidR="00961496" w:rsidRDefault="00961496" w:rsidP="00961496">
      <w:pPr>
        <w:spacing w:line="240" w:lineRule="auto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73106998" w14:textId="64B7B78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2 way 3</w:t>
      </w:r>
    </w:p>
    <w:p w14:paraId="3A3717B1" w14:textId="536C4AD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7C7F1A6D" wp14:editId="2B8CFEF7">
            <wp:extent cx="5943600" cy="3343275"/>
            <wp:effectExtent l="0" t="0" r="0" b="9525"/>
            <wp:docPr id="91496407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964070" name="Picture 91496407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51360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58F65B9B" w14:textId="78B9FC68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lastRenderedPageBreak/>
        <w:t>Sim Mux 2 way 4</w:t>
      </w:r>
    </w:p>
    <w:p w14:paraId="2C178CDB" w14:textId="2D9251DC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15B3565" wp14:editId="1769EEC7">
            <wp:extent cx="5943600" cy="3343275"/>
            <wp:effectExtent l="0" t="0" r="0" b="9525"/>
            <wp:docPr id="144886766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867662" name="Picture 144886766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49F0D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35A0B4BB" w14:textId="4D950B70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Mux 8 way 4</w:t>
      </w:r>
    </w:p>
    <w:p w14:paraId="37EDB47F" w14:textId="7558C26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9273F43" wp14:editId="2B3239AD">
            <wp:extent cx="5943600" cy="3343275"/>
            <wp:effectExtent l="0" t="0" r="0" b="9525"/>
            <wp:docPr id="1168850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8507" name="Picture 1168850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D647B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1B6BBE4" w14:textId="02B6ADFD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lastRenderedPageBreak/>
        <w:t>Sim Register</w:t>
      </w:r>
    </w:p>
    <w:p w14:paraId="5636E41B" w14:textId="3C7E7F21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5BDFFBDD" wp14:editId="610FF7FB">
            <wp:extent cx="5943600" cy="3343275"/>
            <wp:effectExtent l="0" t="0" r="0" b="9525"/>
            <wp:docPr id="20187295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29547" name="Picture 201872954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DD2BD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49939A5C" w14:textId="0F44848D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Register Bank</w:t>
      </w:r>
    </w:p>
    <w:p w14:paraId="285563E8" w14:textId="42FC35D3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60A9B96A" wp14:editId="0CA59946">
            <wp:extent cx="5943600" cy="3343275"/>
            <wp:effectExtent l="0" t="0" r="0" b="9525"/>
            <wp:docPr id="21705870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058709" name="Picture 21705870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BB5C4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199B557F" w14:textId="0BAA7B5F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lastRenderedPageBreak/>
        <w:t>Sim Slow Clock</w:t>
      </w:r>
    </w:p>
    <w:p w14:paraId="69099BEF" w14:textId="3CC42F49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4D56EA05" wp14:editId="10FD383F">
            <wp:extent cx="5943600" cy="3343275"/>
            <wp:effectExtent l="0" t="0" r="0" b="9525"/>
            <wp:docPr id="170429528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295289" name="Picture 170429528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5E948" w14:textId="77777777" w:rsidR="00961496" w:rsidRDefault="00961496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</w:p>
    <w:p w14:paraId="6DA756C9" w14:textId="4188FA44" w:rsidR="00FA2F54" w:rsidRP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sz w:val="32"/>
          <w:szCs w:val="32"/>
        </w:rPr>
        <w:t>Sim Processor</w:t>
      </w:r>
    </w:p>
    <w:p w14:paraId="430D1838" w14:textId="4CEEAA39" w:rsidR="00FA2F54" w:rsidRDefault="00FA2F54" w:rsidP="00FA2F54">
      <w:pPr>
        <w:spacing w:line="240" w:lineRule="auto"/>
        <w:jc w:val="center"/>
        <w:rPr>
          <w:rFonts w:ascii="Avenir Next LT Pro" w:hAnsi="Avenir Next LT Pro"/>
          <w:b/>
          <w:bCs/>
          <w:i/>
          <w:iCs/>
          <w:sz w:val="32"/>
          <w:szCs w:val="32"/>
        </w:rPr>
      </w:pPr>
      <w:r w:rsidRPr="00FA2F54">
        <w:rPr>
          <w:rFonts w:ascii="Avenir Next LT Pro" w:hAnsi="Avenir Next LT Pro"/>
          <w:b/>
          <w:bCs/>
          <w:i/>
          <w:iCs/>
          <w:noProof/>
          <w:sz w:val="32"/>
          <w:szCs w:val="32"/>
          <w14:ligatures w14:val="standardContextual"/>
        </w:rPr>
        <w:drawing>
          <wp:inline distT="0" distB="0" distL="0" distR="0" wp14:anchorId="7B053228" wp14:editId="327DF9B1">
            <wp:extent cx="5943600" cy="3343274"/>
            <wp:effectExtent l="0" t="0" r="0" b="0"/>
            <wp:docPr id="42192340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923405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6B08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4895EC35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4C491475" w14:textId="70ACD5AD" w:rsidR="00965C32" w:rsidRPr="00965C32" w:rsidRDefault="00965C32" w:rsidP="00965C32">
      <w:pPr>
        <w:spacing w:line="240" w:lineRule="auto"/>
        <w:rPr>
          <w:rFonts w:ascii="Avenir Next LT Pro" w:hAnsi="Avenir Next LT Pro"/>
          <w:b/>
          <w:bCs/>
          <w:sz w:val="32"/>
          <w:szCs w:val="32"/>
        </w:rPr>
      </w:pPr>
      <w:r w:rsidRPr="00965C32">
        <w:rPr>
          <w:rFonts w:ascii="Avenir Next LT Pro" w:hAnsi="Avenir Next LT Pro"/>
          <w:b/>
          <w:bCs/>
          <w:color w:val="0070C0"/>
          <w:sz w:val="32"/>
          <w:szCs w:val="32"/>
        </w:rPr>
        <w:t>Conclusion from the Lab</w:t>
      </w:r>
    </w:p>
    <w:p w14:paraId="3B6939A4" w14:textId="0B40655E" w:rsidR="00965C32" w:rsidRPr="00B61B46" w:rsidRDefault="00B61B46" w:rsidP="00B61B46">
      <w:pPr>
        <w:spacing w:line="240" w:lineRule="auto"/>
        <w:jc w:val="both"/>
        <w:rPr>
          <w:rFonts w:ascii="Avenir Next LT Pro" w:hAnsi="Avenir Next LT Pro"/>
          <w:sz w:val="28"/>
          <w:szCs w:val="28"/>
        </w:rPr>
      </w:pPr>
      <w:r>
        <w:rPr>
          <w:rFonts w:ascii="Avenir Next LT Pro" w:hAnsi="Avenir Next LT Pro"/>
          <w:sz w:val="28"/>
          <w:szCs w:val="28"/>
        </w:rPr>
        <w:t>We can use Basys 3  board to implement a processor and using that we can identify and get some idea about the functionalities of each units in Processor.</w:t>
      </w:r>
    </w:p>
    <w:p w14:paraId="7D143CA9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</w:pPr>
    </w:p>
    <w:p w14:paraId="0E410869" w14:textId="000A94C6" w:rsidR="00965C32" w:rsidRPr="00965C32" w:rsidRDefault="00965C32" w:rsidP="00965C32">
      <w:pPr>
        <w:spacing w:line="240" w:lineRule="auto"/>
        <w:rPr>
          <w:rFonts w:ascii="Avenir Next LT Pro" w:hAnsi="Avenir Next LT Pro"/>
          <w:b/>
          <w:bCs/>
          <w:sz w:val="32"/>
          <w:szCs w:val="32"/>
        </w:rPr>
      </w:pPr>
      <w:r>
        <w:rPr>
          <w:rFonts w:ascii="Avenir Next LT Pro" w:hAnsi="Avenir Next LT Pro"/>
          <w:b/>
          <w:bCs/>
          <w:color w:val="0070C0"/>
          <w:sz w:val="32"/>
          <w:szCs w:val="32"/>
        </w:rPr>
        <w:t>Contribution for the project</w:t>
      </w:r>
    </w:p>
    <w:p w14:paraId="3D5D2B64" w14:textId="207DAA06" w:rsidR="00965C32" w:rsidRPr="00BF0E87" w:rsidRDefault="00965C32" w:rsidP="002A7A93">
      <w:pPr>
        <w:spacing w:line="240" w:lineRule="auto"/>
        <w:ind w:left="360"/>
        <w:rPr>
          <w:rFonts w:cstheme="minorHAnsi"/>
          <w:i/>
          <w:iCs/>
          <w:color w:val="1F3864" w:themeColor="accent1" w:themeShade="80"/>
          <w:sz w:val="32"/>
          <w:szCs w:val="32"/>
        </w:rPr>
      </w:pPr>
      <w:r w:rsidRPr="00BF0E87">
        <w:rPr>
          <w:rFonts w:cstheme="minorHAnsi"/>
          <w:i/>
          <w:iCs/>
          <w:color w:val="1F3864" w:themeColor="accent1" w:themeShade="80"/>
          <w:sz w:val="32"/>
          <w:szCs w:val="32"/>
        </w:rPr>
        <w:t>Chandrawansha J.P.S.A</w:t>
      </w:r>
    </w:p>
    <w:p w14:paraId="1F6160BF" w14:textId="1BE275B3" w:rsidR="00965C32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Multiplexer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22AA3778" w14:textId="59CA2207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Decoder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FD89174" w14:textId="3A8843C1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Instruction Decod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3C570013" w14:textId="7CDBD918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</w:t>
      </w:r>
      <w:r w:rsidR="00BF0E87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Registers and 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Register Bank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BF53C5C" w14:textId="32FB868D" w:rsidR="004039AF" w:rsidRDefault="00BF0E87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Designed the </w:t>
      </w:r>
      <w:r w:rsidR="004039AF">
        <w:rPr>
          <w:rFonts w:ascii="Avenir Next LT Pro" w:hAnsi="Avenir Next LT Pro"/>
          <w:i/>
          <w:iCs/>
          <w:color w:val="0070C0"/>
          <w:sz w:val="32"/>
          <w:szCs w:val="32"/>
        </w:rPr>
        <w:t>ALU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A53E27F" w14:textId="02EB3B9D" w:rsidR="00000CEF" w:rsidRPr="00EF0607" w:rsidRDefault="00EA7C4F" w:rsidP="00EF0607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Program ROM.</w:t>
      </w:r>
    </w:p>
    <w:p w14:paraId="02D7307C" w14:textId="494FF7CE" w:rsidR="004039AF" w:rsidRDefault="004039AF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Simulation files for above file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F140236" w14:textId="7B42F1AE" w:rsidR="004039AF" w:rsidRDefault="00BF0E87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Designed and constructed the</w:t>
      </w:r>
      <w:r w:rsidR="004039AF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Process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5AA83DC" w14:textId="155AB966" w:rsidR="00233892" w:rsidRPr="00965C32" w:rsidRDefault="00233892" w:rsidP="002A7A93">
      <w:pPr>
        <w:pStyle w:val="ListParagraph"/>
        <w:numPr>
          <w:ilvl w:val="0"/>
          <w:numId w:val="8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Wrote the assembly program </w:t>
      </w:r>
      <w:r w:rsidR="00EF0607">
        <w:rPr>
          <w:rFonts w:ascii="Avenir Next LT Pro" w:hAnsi="Avenir Next LT Pro"/>
          <w:i/>
          <w:iCs/>
          <w:color w:val="0070C0"/>
          <w:sz w:val="32"/>
          <w:szCs w:val="32"/>
        </w:rPr>
        <w:t>and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hardcoded </w:t>
      </w:r>
      <w:r w:rsidR="00EF0607"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associated machine instructions 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into the ROM</w:t>
      </w:r>
      <w:r w:rsidR="00EF0607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75C94AB0" w14:textId="77777777" w:rsidR="00965C32" w:rsidRPr="00BF0E87" w:rsidRDefault="00965C32" w:rsidP="002A7A93">
      <w:pPr>
        <w:spacing w:line="240" w:lineRule="auto"/>
        <w:ind w:left="360"/>
        <w:rPr>
          <w:rFonts w:cstheme="minorHAnsi"/>
          <w:i/>
          <w:iCs/>
          <w:color w:val="1F3864" w:themeColor="accent1" w:themeShade="80"/>
          <w:sz w:val="32"/>
          <w:szCs w:val="32"/>
        </w:rPr>
      </w:pPr>
      <w:r w:rsidRPr="00BF0E87">
        <w:rPr>
          <w:rFonts w:cstheme="minorHAnsi"/>
          <w:i/>
          <w:iCs/>
          <w:color w:val="1F3864" w:themeColor="accent1" w:themeShade="80"/>
          <w:sz w:val="32"/>
          <w:szCs w:val="32"/>
        </w:rPr>
        <w:t>Dinujaya P.H.T</w:t>
      </w:r>
    </w:p>
    <w:p w14:paraId="54219EC6" w14:textId="172E61C4" w:rsidR="00965C32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Add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01FEC5E" w14:textId="696948C9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Program Counte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DE9953E" w14:textId="071A23C9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Adder 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a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>nd Subtract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5C752DA7" w14:textId="5BF946AD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Created Lookup Table 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for</w:t>
      </w: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 Seven Segment Display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337170D3" w14:textId="1DC028A0" w:rsidR="00FD0940" w:rsidRDefault="00FD0940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 xml:space="preserve">Mapped </w:t>
      </w:r>
      <w:r w:rsidR="00B0706E">
        <w:rPr>
          <w:rFonts w:ascii="Avenir Next LT Pro" w:hAnsi="Avenir Next LT Pro"/>
          <w:i/>
          <w:iCs/>
          <w:color w:val="0070C0"/>
          <w:sz w:val="32"/>
          <w:szCs w:val="32"/>
        </w:rPr>
        <w:t>LED with Basys 3 Board.</w:t>
      </w:r>
    </w:p>
    <w:p w14:paraId="7A10AA01" w14:textId="5639530C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Modified the constrain file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4AEFC8A1" w14:textId="25FF8260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simulation for above files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0A057C03" w14:textId="74D83894" w:rsidR="004039AF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Simulated the processor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3846281A" w14:textId="7A1438E9" w:rsidR="004039AF" w:rsidRPr="00965C32" w:rsidRDefault="004039AF" w:rsidP="002A7A93">
      <w:pPr>
        <w:pStyle w:val="ListParagraph"/>
        <w:numPr>
          <w:ilvl w:val="0"/>
          <w:numId w:val="7"/>
        </w:numPr>
        <w:spacing w:line="240" w:lineRule="auto"/>
        <w:ind w:left="1080"/>
        <w:rPr>
          <w:rFonts w:ascii="Avenir Next LT Pro" w:hAnsi="Avenir Next LT Pro"/>
          <w:i/>
          <w:iCs/>
          <w:color w:val="0070C0"/>
          <w:sz w:val="32"/>
          <w:szCs w:val="32"/>
        </w:rPr>
      </w:pPr>
      <w:r>
        <w:rPr>
          <w:rFonts w:ascii="Avenir Next LT Pro" w:hAnsi="Avenir Next LT Pro"/>
          <w:i/>
          <w:iCs/>
          <w:color w:val="0070C0"/>
          <w:sz w:val="32"/>
          <w:szCs w:val="32"/>
        </w:rPr>
        <w:t>Created Lab report</w:t>
      </w:r>
      <w:r w:rsidR="002A7A93">
        <w:rPr>
          <w:rFonts w:ascii="Avenir Next LT Pro" w:hAnsi="Avenir Next LT Pro"/>
          <w:i/>
          <w:iCs/>
          <w:color w:val="0070C0"/>
          <w:sz w:val="32"/>
          <w:szCs w:val="32"/>
        </w:rPr>
        <w:t>.</w:t>
      </w:r>
    </w:p>
    <w:p w14:paraId="1AB52EA0" w14:textId="77777777" w:rsidR="00965C32" w:rsidRDefault="00965C32" w:rsidP="00965C32">
      <w:pPr>
        <w:spacing w:line="240" w:lineRule="auto"/>
        <w:rPr>
          <w:rFonts w:ascii="Avenir Next LT Pro" w:hAnsi="Avenir Next LT Pro"/>
          <w:b/>
          <w:bCs/>
          <w:color w:val="0070C0"/>
          <w:sz w:val="32"/>
          <w:szCs w:val="32"/>
        </w:rPr>
      </w:pPr>
    </w:p>
    <w:p w14:paraId="04C43E9E" w14:textId="77777777" w:rsidR="00965C32" w:rsidRPr="00965C32" w:rsidRDefault="00965C32" w:rsidP="00965C32">
      <w:pPr>
        <w:pStyle w:val="ListParagraph"/>
        <w:numPr>
          <w:ilvl w:val="0"/>
          <w:numId w:val="7"/>
        </w:numPr>
        <w:spacing w:line="240" w:lineRule="auto"/>
        <w:rPr>
          <w:rFonts w:ascii="Avenir Next LT Pro" w:hAnsi="Avenir Next LT Pro"/>
          <w:b/>
          <w:bCs/>
          <w:color w:val="0070C0"/>
          <w:sz w:val="32"/>
          <w:szCs w:val="32"/>
        </w:rPr>
        <w:sectPr w:rsidR="00965C32" w:rsidRPr="00965C32" w:rsidSect="00FA2F5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01E8EF" w14:textId="77777777" w:rsidR="00965C32" w:rsidRDefault="00965C32" w:rsidP="00965C32">
      <w:pPr>
        <w:spacing w:line="240" w:lineRule="auto"/>
        <w:rPr>
          <w:rFonts w:ascii="Avenir Next LT Pro" w:hAnsi="Avenir Next LT Pro"/>
          <w:sz w:val="32"/>
          <w:szCs w:val="32"/>
        </w:rPr>
        <w:sectPr w:rsidR="00965C32" w:rsidSect="00965C3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1E391D" w14:textId="77777777" w:rsidR="00965C32" w:rsidRPr="00965C32" w:rsidRDefault="00965C32" w:rsidP="00965C32">
      <w:pPr>
        <w:spacing w:line="240" w:lineRule="auto"/>
        <w:rPr>
          <w:rFonts w:ascii="Avenir Next LT Pro" w:hAnsi="Avenir Next LT Pro"/>
          <w:i/>
          <w:iCs/>
          <w:sz w:val="32"/>
          <w:szCs w:val="32"/>
        </w:rPr>
      </w:pPr>
    </w:p>
    <w:sectPr w:rsidR="00965C32" w:rsidRPr="00965C32" w:rsidSect="00965C3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Hack NF">
    <w:altName w:val="Sylfaen"/>
    <w:charset w:val="00"/>
    <w:family w:val="modern"/>
    <w:pitch w:val="fixed"/>
    <w:sig w:usb0="A50006EF" w:usb1="1000B8FB" w:usb2="00000020" w:usb3="00000000" w:csb0="000001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368DF"/>
    <w:multiLevelType w:val="hybridMultilevel"/>
    <w:tmpl w:val="1408C8FE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A64A8"/>
    <w:multiLevelType w:val="hybridMultilevel"/>
    <w:tmpl w:val="A3C2E510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A0759"/>
    <w:multiLevelType w:val="hybridMultilevel"/>
    <w:tmpl w:val="2D080B66"/>
    <w:lvl w:ilvl="0" w:tplc="172EC1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832F2A"/>
    <w:multiLevelType w:val="hybridMultilevel"/>
    <w:tmpl w:val="FCA05392"/>
    <w:lvl w:ilvl="0" w:tplc="172EC1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56E95"/>
    <w:multiLevelType w:val="hybridMultilevel"/>
    <w:tmpl w:val="36C21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A2340"/>
    <w:multiLevelType w:val="hybridMultilevel"/>
    <w:tmpl w:val="69C64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370F6F"/>
    <w:multiLevelType w:val="hybridMultilevel"/>
    <w:tmpl w:val="71F6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62BD0"/>
    <w:multiLevelType w:val="hybridMultilevel"/>
    <w:tmpl w:val="F0D8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80A6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4EE73B8"/>
    <w:multiLevelType w:val="hybridMultilevel"/>
    <w:tmpl w:val="62FAB0F4"/>
    <w:lvl w:ilvl="0" w:tplc="172EC16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D5C6AFD"/>
    <w:multiLevelType w:val="hybridMultilevel"/>
    <w:tmpl w:val="B3C07244"/>
    <w:lvl w:ilvl="0" w:tplc="172EC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F822DFE"/>
    <w:multiLevelType w:val="hybridMultilevel"/>
    <w:tmpl w:val="2F8A1DF2"/>
    <w:lvl w:ilvl="0" w:tplc="172EC1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955982927">
    <w:abstractNumId w:val="6"/>
  </w:num>
  <w:num w:numId="2" w16cid:durableId="330106083">
    <w:abstractNumId w:val="5"/>
  </w:num>
  <w:num w:numId="3" w16cid:durableId="122965182">
    <w:abstractNumId w:val="10"/>
  </w:num>
  <w:num w:numId="4" w16cid:durableId="2038264933">
    <w:abstractNumId w:val="1"/>
  </w:num>
  <w:num w:numId="5" w16cid:durableId="2019649473">
    <w:abstractNumId w:val="8"/>
  </w:num>
  <w:num w:numId="6" w16cid:durableId="1734809247">
    <w:abstractNumId w:val="0"/>
  </w:num>
  <w:num w:numId="7" w16cid:durableId="283080795">
    <w:abstractNumId w:val="4"/>
  </w:num>
  <w:num w:numId="8" w16cid:durableId="1450586286">
    <w:abstractNumId w:val="7"/>
  </w:num>
  <w:num w:numId="9" w16cid:durableId="1645501625">
    <w:abstractNumId w:val="11"/>
  </w:num>
  <w:num w:numId="10" w16cid:durableId="63918682">
    <w:abstractNumId w:val="2"/>
  </w:num>
  <w:num w:numId="11" w16cid:durableId="1342587756">
    <w:abstractNumId w:val="9"/>
  </w:num>
  <w:num w:numId="12" w16cid:durableId="16730984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EwNTM0M7UwtjRS0lEKTi0uzszPAykwqQUAAQkAaywAAAA="/>
  </w:docVars>
  <w:rsids>
    <w:rsidRoot w:val="006E4CD4"/>
    <w:rsid w:val="00000CEF"/>
    <w:rsid w:val="00233892"/>
    <w:rsid w:val="002A7A93"/>
    <w:rsid w:val="003343FB"/>
    <w:rsid w:val="003902AB"/>
    <w:rsid w:val="003E7544"/>
    <w:rsid w:val="004039AF"/>
    <w:rsid w:val="004B0983"/>
    <w:rsid w:val="005D5BCB"/>
    <w:rsid w:val="006E4CD4"/>
    <w:rsid w:val="00733D0D"/>
    <w:rsid w:val="00745BC0"/>
    <w:rsid w:val="007519CB"/>
    <w:rsid w:val="007648E2"/>
    <w:rsid w:val="008609A7"/>
    <w:rsid w:val="009160C9"/>
    <w:rsid w:val="00961496"/>
    <w:rsid w:val="00965C32"/>
    <w:rsid w:val="00974D06"/>
    <w:rsid w:val="00A00EE7"/>
    <w:rsid w:val="00A772DE"/>
    <w:rsid w:val="00AB202F"/>
    <w:rsid w:val="00B06040"/>
    <w:rsid w:val="00B0706E"/>
    <w:rsid w:val="00B41E0E"/>
    <w:rsid w:val="00B61B46"/>
    <w:rsid w:val="00B77881"/>
    <w:rsid w:val="00BA432A"/>
    <w:rsid w:val="00BF0E87"/>
    <w:rsid w:val="00D52F24"/>
    <w:rsid w:val="00DC3FC2"/>
    <w:rsid w:val="00EA7C4F"/>
    <w:rsid w:val="00EF0607"/>
    <w:rsid w:val="00F10ADF"/>
    <w:rsid w:val="00FA2F54"/>
    <w:rsid w:val="00FD0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0B5E0"/>
  <w15:chartTrackingRefBased/>
  <w15:docId w15:val="{D630068E-5798-44BC-B26B-F1E6ECD4C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9CB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9CB"/>
    <w:pPr>
      <w:ind w:left="720"/>
      <w:contextualSpacing/>
    </w:pPr>
  </w:style>
  <w:style w:type="paragraph" w:customStyle="1" w:styleId="Default">
    <w:name w:val="Default"/>
    <w:rsid w:val="007519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754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7544"/>
    <w:rPr>
      <w:i/>
      <w:iCs/>
      <w:color w:val="4472C4" w:themeColor="accent1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E75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9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0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4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5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9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3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9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4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8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9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9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7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8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3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9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1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7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5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1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0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1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4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3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7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6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6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2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9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6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3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8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9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77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9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6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4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4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0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shavinanjitha2002/NanoProcessor.git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30</Pages>
  <Words>5778</Words>
  <Characters>32939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sha Dinujaya</dc:creator>
  <cp:keywords/>
  <dc:description/>
  <cp:lastModifiedBy>Tharusha Dinujaya</cp:lastModifiedBy>
  <cp:revision>25</cp:revision>
  <dcterms:created xsi:type="dcterms:W3CDTF">2023-05-30T09:54:00Z</dcterms:created>
  <dcterms:modified xsi:type="dcterms:W3CDTF">2023-05-31T15:57:00Z</dcterms:modified>
</cp:coreProperties>
</file>